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8BCC7" w14:textId="77777777" w:rsidR="00285FC6" w:rsidRDefault="00285FC6" w:rsidP="00285FC6">
      <w:pPr>
        <w:spacing w:after="0"/>
        <w:jc w:val="center"/>
        <w:rPr>
          <w:b/>
          <w:color w:val="C00000"/>
        </w:rPr>
      </w:pPr>
    </w:p>
    <w:p w14:paraId="779EE6BF" w14:textId="77777777" w:rsidR="003B78A2" w:rsidRDefault="003B78A2" w:rsidP="00816D43">
      <w:pPr>
        <w:spacing w:after="0"/>
        <w:jc w:val="center"/>
        <w:rPr>
          <w:b/>
          <w:color w:val="C00000"/>
        </w:rPr>
      </w:pPr>
      <w:r>
        <w:rPr>
          <w:b/>
          <w:color w:val="C00000"/>
        </w:rPr>
        <w:t>Montgomery County Agricultural Fairgrounds</w:t>
      </w:r>
    </w:p>
    <w:p w14:paraId="26072007" w14:textId="77777777" w:rsidR="003B78A2" w:rsidRDefault="003B78A2" w:rsidP="00816D43">
      <w:pPr>
        <w:spacing w:after="0"/>
        <w:jc w:val="center"/>
        <w:rPr>
          <w:b/>
          <w:color w:val="C00000"/>
        </w:rPr>
      </w:pPr>
      <w:r>
        <w:rPr>
          <w:b/>
          <w:color w:val="C00000"/>
        </w:rPr>
        <w:t>Gaithersburg, Maryland</w:t>
      </w:r>
    </w:p>
    <w:p w14:paraId="7A648315" w14:textId="77777777" w:rsidR="00B639A5" w:rsidRDefault="00B639A5" w:rsidP="00816D43">
      <w:pPr>
        <w:spacing w:after="0"/>
        <w:jc w:val="center"/>
        <w:rPr>
          <w:b/>
          <w:color w:val="C00000"/>
        </w:rPr>
      </w:pPr>
      <w:proofErr w:type="spellStart"/>
      <w:r>
        <w:rPr>
          <w:b/>
          <w:color w:val="C00000"/>
        </w:rPr>
        <w:t>Rettew</w:t>
      </w:r>
      <w:proofErr w:type="spellEnd"/>
      <w:r>
        <w:rPr>
          <w:b/>
          <w:color w:val="C00000"/>
        </w:rPr>
        <w:t xml:space="preserve"> Motorsports</w:t>
      </w:r>
    </w:p>
    <w:p w14:paraId="7D05B4F6" w14:textId="45D3B84E" w:rsidR="003B78A2" w:rsidRDefault="003B78A2" w:rsidP="00816D43">
      <w:pPr>
        <w:spacing w:after="0"/>
        <w:jc w:val="center"/>
        <w:rPr>
          <w:b/>
          <w:color w:val="C00000"/>
        </w:rPr>
      </w:pPr>
      <w:r>
        <w:rPr>
          <w:b/>
          <w:color w:val="C00000"/>
        </w:rPr>
        <w:t xml:space="preserve">August </w:t>
      </w:r>
      <w:r w:rsidR="002E379A">
        <w:rPr>
          <w:b/>
          <w:color w:val="C00000"/>
        </w:rPr>
        <w:t>19</w:t>
      </w:r>
      <w:r>
        <w:rPr>
          <w:b/>
          <w:color w:val="C00000"/>
        </w:rPr>
        <w:t xml:space="preserve"> and 2</w:t>
      </w:r>
      <w:r w:rsidR="002E379A">
        <w:rPr>
          <w:b/>
          <w:color w:val="C00000"/>
        </w:rPr>
        <w:t>0</w:t>
      </w:r>
      <w:r>
        <w:rPr>
          <w:b/>
          <w:color w:val="C00000"/>
        </w:rPr>
        <w:t>, 202</w:t>
      </w:r>
      <w:r w:rsidR="002E379A">
        <w:rPr>
          <w:b/>
          <w:color w:val="C00000"/>
        </w:rPr>
        <w:t>2</w:t>
      </w:r>
    </w:p>
    <w:p w14:paraId="5EFC36C7" w14:textId="77777777" w:rsidR="00285FC6" w:rsidRDefault="00285FC6" w:rsidP="00816D43">
      <w:pPr>
        <w:spacing w:after="0"/>
        <w:jc w:val="center"/>
        <w:rPr>
          <w:b/>
          <w:color w:val="C00000"/>
        </w:rPr>
      </w:pPr>
      <w:r>
        <w:rPr>
          <w:b/>
          <w:color w:val="C00000"/>
        </w:rPr>
        <w:t xml:space="preserve">Arrival for competitors begins at 10:00 AM – </w:t>
      </w:r>
      <w:proofErr w:type="spellStart"/>
      <w:r>
        <w:rPr>
          <w:b/>
          <w:color w:val="C00000"/>
        </w:rPr>
        <w:t>Dalamar</w:t>
      </w:r>
      <w:proofErr w:type="spellEnd"/>
      <w:r>
        <w:rPr>
          <w:b/>
          <w:color w:val="C00000"/>
        </w:rPr>
        <w:t xml:space="preserve"> St entrance only</w:t>
      </w:r>
    </w:p>
    <w:p w14:paraId="0CCE626A" w14:textId="77777777" w:rsidR="00285FC6" w:rsidRDefault="00285FC6" w:rsidP="00816D43">
      <w:pPr>
        <w:spacing w:after="0"/>
        <w:jc w:val="center"/>
        <w:rPr>
          <w:b/>
          <w:color w:val="C00000"/>
        </w:rPr>
      </w:pPr>
      <w:r>
        <w:rPr>
          <w:b/>
          <w:color w:val="C00000"/>
        </w:rPr>
        <w:t xml:space="preserve">Demolition Derby starts at 7:30 PM </w:t>
      </w:r>
    </w:p>
    <w:p w14:paraId="64A2221F" w14:textId="77777777" w:rsidR="00816D43" w:rsidRPr="00C41C77" w:rsidRDefault="00816D43" w:rsidP="00816D43">
      <w:pPr>
        <w:spacing w:after="0"/>
        <w:jc w:val="center"/>
        <w:rPr>
          <w:b/>
          <w:color w:val="C00000"/>
        </w:rPr>
      </w:pPr>
    </w:p>
    <w:p w14:paraId="3B03E025" w14:textId="776FB16E" w:rsidR="00F836F6" w:rsidRPr="00F00416" w:rsidRDefault="00F836F6" w:rsidP="00F836F6">
      <w:r>
        <w:t xml:space="preserve">Please read these rules carefully! They will be enforced! If you don’t see something in the rules, that doesn’t mean you can do it. Please consult an official by </w:t>
      </w:r>
      <w:proofErr w:type="gramStart"/>
      <w:r>
        <w:t xml:space="preserve">calling </w:t>
      </w:r>
      <w:r w:rsidR="003B78A2">
        <w:t xml:space="preserve"> </w:t>
      </w:r>
      <w:r w:rsidR="00471789">
        <w:t>JC</w:t>
      </w:r>
      <w:proofErr w:type="gramEnd"/>
      <w:r w:rsidR="00471789">
        <w:t xml:space="preserve"> Butts 301-674-3999</w:t>
      </w:r>
      <w:r>
        <w:t xml:space="preserve"> </w:t>
      </w:r>
      <w:r w:rsidR="003B78A2">
        <w:t xml:space="preserve">or Justin Hobbs 301-461-9977 </w:t>
      </w:r>
      <w:r>
        <w:t xml:space="preserve">to </w:t>
      </w:r>
      <w:r w:rsidRPr="00F00416">
        <w:t xml:space="preserve">answer any questions. </w:t>
      </w:r>
      <w:r w:rsidR="002C29D2" w:rsidRPr="00F00416">
        <w:t xml:space="preserve">Decisions made by the Officials in all matters from registration to the end of the derby are final. </w:t>
      </w:r>
      <w:r w:rsidRPr="00F00416">
        <w:t>Thank you!</w:t>
      </w:r>
    </w:p>
    <w:p w14:paraId="1EBABFF6" w14:textId="34B3BF65" w:rsidR="008E274C" w:rsidRPr="00F00416" w:rsidRDefault="003B78A2" w:rsidP="00F836F6">
      <w:r w:rsidRPr="00F00416">
        <w:t xml:space="preserve">Arrival can begin at 10:00 AM at the </w:t>
      </w:r>
      <w:proofErr w:type="spellStart"/>
      <w:r w:rsidRPr="00F00416">
        <w:t>Dalamar</w:t>
      </w:r>
      <w:proofErr w:type="spellEnd"/>
      <w:r w:rsidRPr="00F00416">
        <w:t xml:space="preserve"> St. entrance only.</w:t>
      </w:r>
      <w:r w:rsidR="004C752B">
        <w:t xml:space="preserve"> </w:t>
      </w:r>
      <w:proofErr w:type="gramStart"/>
      <w:r w:rsidRPr="00F00416">
        <w:t>( GPS</w:t>
      </w:r>
      <w:proofErr w:type="gramEnd"/>
      <w:r w:rsidRPr="00F00416">
        <w:t xml:space="preserve"> 7 </w:t>
      </w:r>
      <w:proofErr w:type="spellStart"/>
      <w:r w:rsidRPr="00F00416">
        <w:t>Dalamar</w:t>
      </w:r>
      <w:proofErr w:type="spellEnd"/>
      <w:r w:rsidRPr="00F00416">
        <w:t xml:space="preserve"> St) </w:t>
      </w:r>
      <w:r w:rsidR="008E274C" w:rsidRPr="00F00416">
        <w:t>Cars MUST be at The Montgomery County Ag Fair and registered no later than 5</w:t>
      </w:r>
      <w:r w:rsidR="004C752B">
        <w:t xml:space="preserve"> </w:t>
      </w:r>
      <w:r w:rsidR="008E274C" w:rsidRPr="00F00416">
        <w:t xml:space="preserve">pm so they can be inspected before 6:00 PM. </w:t>
      </w:r>
      <w:r w:rsidR="000A6345" w:rsidRPr="00F00416">
        <w:t>Derby starts at 7 PM sharp.</w:t>
      </w:r>
    </w:p>
    <w:p w14:paraId="7D631602" w14:textId="77777777" w:rsidR="008E274C" w:rsidRPr="00F00416" w:rsidRDefault="008E274C" w:rsidP="008E274C">
      <w:pPr>
        <w:tabs>
          <w:tab w:val="left" w:pos="9270"/>
        </w:tabs>
        <w:rPr>
          <w:b/>
          <w:bCs/>
          <w:u w:val="single"/>
        </w:rPr>
      </w:pPr>
      <w:r w:rsidRPr="00F00416">
        <w:rPr>
          <w:b/>
          <w:bCs/>
          <w:u w:val="single"/>
        </w:rPr>
        <w:t>PIT ACCESS</w:t>
      </w:r>
      <w:r w:rsidR="00F00416">
        <w:rPr>
          <w:b/>
          <w:bCs/>
          <w:u w:val="single"/>
        </w:rPr>
        <w:t xml:space="preserve"> – NEW THIS YEAR!</w:t>
      </w:r>
    </w:p>
    <w:p w14:paraId="5D503C2B" w14:textId="77777777" w:rsidR="00F00416" w:rsidRDefault="00816D43" w:rsidP="008E274C">
      <w:pPr>
        <w:pStyle w:val="ListParagraph"/>
        <w:numPr>
          <w:ilvl w:val="0"/>
          <w:numId w:val="20"/>
        </w:numPr>
        <w:tabs>
          <w:tab w:val="left" w:pos="9270"/>
        </w:tabs>
        <w:ind w:left="450" w:hanging="270"/>
      </w:pPr>
      <w:r>
        <w:t>NO VEHICLE ENTRY FEE!</w:t>
      </w:r>
    </w:p>
    <w:p w14:paraId="6A2117C2" w14:textId="77777777" w:rsidR="008E274C" w:rsidRPr="00F00416" w:rsidRDefault="008E274C" w:rsidP="008E274C">
      <w:pPr>
        <w:pStyle w:val="ListParagraph"/>
        <w:numPr>
          <w:ilvl w:val="0"/>
          <w:numId w:val="20"/>
        </w:numPr>
        <w:tabs>
          <w:tab w:val="left" w:pos="9270"/>
        </w:tabs>
        <w:ind w:left="450" w:hanging="270"/>
      </w:pPr>
      <w:r w:rsidRPr="00F00416">
        <w:t>Pit Passes will not be sold</w:t>
      </w:r>
      <w:r w:rsidR="00F00416">
        <w:t xml:space="preserve">. </w:t>
      </w:r>
    </w:p>
    <w:p w14:paraId="12995B06" w14:textId="77777777" w:rsidR="003B78A2" w:rsidRPr="00F00416" w:rsidRDefault="008E274C" w:rsidP="003B78A2">
      <w:pPr>
        <w:pStyle w:val="ListParagraph"/>
        <w:numPr>
          <w:ilvl w:val="0"/>
          <w:numId w:val="20"/>
        </w:numPr>
        <w:tabs>
          <w:tab w:val="left" w:pos="9270"/>
        </w:tabs>
        <w:ind w:left="477" w:hanging="297"/>
      </w:pPr>
      <w:r w:rsidRPr="00F00416">
        <w:t>Pit access will only be granted to registered drivers and one</w:t>
      </w:r>
      <w:r w:rsidR="00660359" w:rsidRPr="00F00416">
        <w:t xml:space="preserve"> crew member</w:t>
      </w:r>
      <w:r w:rsidRPr="00F00416">
        <w:t xml:space="preserve">. </w:t>
      </w:r>
      <w:r w:rsidR="00F00416">
        <w:t>All others must purchase tickets for grandstand admission.</w:t>
      </w:r>
    </w:p>
    <w:p w14:paraId="2045BE16" w14:textId="77777777" w:rsidR="003B78A2" w:rsidRDefault="003B78A2" w:rsidP="003B78A2">
      <w:pPr>
        <w:tabs>
          <w:tab w:val="left" w:pos="9270"/>
        </w:tabs>
        <w:jc w:val="center"/>
        <w:rPr>
          <w:b/>
          <w:sz w:val="32"/>
          <w:u w:val="single"/>
        </w:rPr>
      </w:pPr>
      <w:r w:rsidRPr="008102E8">
        <w:rPr>
          <w:b/>
          <w:sz w:val="32"/>
          <w:u w:val="single"/>
        </w:rPr>
        <w:t xml:space="preserve">DEMOLITION DERBY </w:t>
      </w:r>
      <w:r>
        <w:rPr>
          <w:b/>
          <w:sz w:val="32"/>
          <w:u w:val="single"/>
        </w:rPr>
        <w:t>GENERAL</w:t>
      </w:r>
      <w:r w:rsidRPr="008102E8">
        <w:rPr>
          <w:b/>
          <w:sz w:val="32"/>
          <w:u w:val="single"/>
        </w:rPr>
        <w:t xml:space="preserve"> RULES</w:t>
      </w:r>
    </w:p>
    <w:p w14:paraId="2E9A21B8" w14:textId="77777777" w:rsidR="003B78A2" w:rsidRDefault="003B78A2" w:rsidP="003B78A2">
      <w:pPr>
        <w:tabs>
          <w:tab w:val="left" w:pos="9270"/>
        </w:tabs>
      </w:pPr>
      <w:r>
        <w:t xml:space="preserve">      The Demolition Derby is designed and promoted as an entertaining spectator attraction, and in the interest of safety, anyone entering is subject to the following rules and regulations that are hereby set forth by the track.</w:t>
      </w:r>
    </w:p>
    <w:p w14:paraId="6A0C4D82" w14:textId="77777777" w:rsidR="003B78A2" w:rsidRDefault="003B78A2" w:rsidP="00072DA0">
      <w:pPr>
        <w:pStyle w:val="ListParagraph"/>
        <w:numPr>
          <w:ilvl w:val="0"/>
          <w:numId w:val="19"/>
        </w:numPr>
        <w:tabs>
          <w:tab w:val="left" w:pos="9270"/>
        </w:tabs>
        <w:ind w:left="450"/>
      </w:pPr>
      <w:r>
        <w:t>All drivers must fill out an entry form and a release form before taking part in the event.</w:t>
      </w:r>
    </w:p>
    <w:p w14:paraId="750660DF" w14:textId="77777777" w:rsidR="003B78A2" w:rsidRDefault="003B78A2" w:rsidP="00072DA0">
      <w:pPr>
        <w:pStyle w:val="ListParagraph"/>
        <w:numPr>
          <w:ilvl w:val="0"/>
          <w:numId w:val="19"/>
        </w:numPr>
        <w:tabs>
          <w:tab w:val="left" w:pos="9270"/>
        </w:tabs>
        <w:ind w:left="450"/>
      </w:pPr>
      <w:r>
        <w:t>Fair officials reserve the right to approve or reject any applications.</w:t>
      </w:r>
    </w:p>
    <w:p w14:paraId="10BF3364" w14:textId="30EC00AF" w:rsidR="00072DA0" w:rsidRPr="00F00416" w:rsidRDefault="003B78A2" w:rsidP="00072DA0">
      <w:pPr>
        <w:pStyle w:val="ListParagraph"/>
        <w:numPr>
          <w:ilvl w:val="0"/>
          <w:numId w:val="19"/>
        </w:numPr>
        <w:tabs>
          <w:tab w:val="left" w:pos="9270"/>
        </w:tabs>
        <w:ind w:left="450"/>
      </w:pPr>
      <w:r w:rsidRPr="00F00416">
        <w:t xml:space="preserve">No driver or pit crew member may consume alcoholic beverages or use illegal drugs prior to and during the event. Breathalyzers will be </w:t>
      </w:r>
      <w:proofErr w:type="gramStart"/>
      <w:r w:rsidRPr="00F00416">
        <w:t>used</w:t>
      </w:r>
      <w:proofErr w:type="gramEnd"/>
      <w:r w:rsidRPr="00F00416">
        <w:t xml:space="preserve"> and</w:t>
      </w:r>
      <w:r w:rsidR="00660359" w:rsidRPr="00F00416">
        <w:t xml:space="preserve"> drivers</w:t>
      </w:r>
      <w:r w:rsidR="00072DA0" w:rsidRPr="00F00416">
        <w:t xml:space="preserve"> will be</w:t>
      </w:r>
      <w:r w:rsidR="00660359" w:rsidRPr="00F00416">
        <w:t xml:space="preserve"> disqualified </w:t>
      </w:r>
      <w:r w:rsidR="00072DA0" w:rsidRPr="00F00416">
        <w:t xml:space="preserve">if </w:t>
      </w:r>
      <w:r w:rsidR="00F00416" w:rsidRPr="00F00416">
        <w:t>any alcohol is detected.</w:t>
      </w:r>
    </w:p>
    <w:p w14:paraId="122337DB" w14:textId="68E30B9E" w:rsidR="003B78A2" w:rsidRPr="00F00416" w:rsidRDefault="003B78A2" w:rsidP="00072DA0">
      <w:pPr>
        <w:pStyle w:val="ListParagraph"/>
        <w:numPr>
          <w:ilvl w:val="0"/>
          <w:numId w:val="19"/>
        </w:numPr>
        <w:tabs>
          <w:tab w:val="left" w:pos="9270"/>
        </w:tabs>
        <w:ind w:left="450"/>
      </w:pPr>
      <w:r w:rsidRPr="00F00416">
        <w:t>Verbal or physical abuse towards any participant or track official</w:t>
      </w:r>
      <w:r w:rsidR="00F00416">
        <w:t xml:space="preserve"> </w:t>
      </w:r>
      <w:r w:rsidRPr="00F00416">
        <w:t>will not be tolerated and will result in disqualification for drivers and crews.</w:t>
      </w:r>
      <w:r w:rsidR="00072DA0" w:rsidRPr="00F00416">
        <w:t xml:space="preserve"> Removal from the Fairgrounds for inappropriate behavior is at the discretion of officials and the Montgomery County Police. </w:t>
      </w:r>
    </w:p>
    <w:p w14:paraId="6C228CB2" w14:textId="16EF0879" w:rsidR="003B78A2" w:rsidRDefault="003B78A2" w:rsidP="00072DA0">
      <w:pPr>
        <w:pStyle w:val="ListParagraph"/>
        <w:numPr>
          <w:ilvl w:val="0"/>
          <w:numId w:val="19"/>
        </w:numPr>
        <w:tabs>
          <w:tab w:val="left" w:pos="9270"/>
        </w:tabs>
        <w:ind w:left="450"/>
      </w:pPr>
      <w:r>
        <w:t>All derby cars will be inspected before competing and maybe re</w:t>
      </w:r>
      <w:r w:rsidR="004C752B">
        <w:t>-</w:t>
      </w:r>
      <w:r>
        <w:t xml:space="preserve">inspected for rule violation at any time during or after the event. </w:t>
      </w:r>
    </w:p>
    <w:p w14:paraId="047C7517" w14:textId="77777777" w:rsidR="003B78A2" w:rsidRDefault="003B78A2" w:rsidP="00072DA0">
      <w:pPr>
        <w:pStyle w:val="ListParagraph"/>
        <w:numPr>
          <w:ilvl w:val="0"/>
          <w:numId w:val="19"/>
        </w:numPr>
        <w:tabs>
          <w:tab w:val="left" w:pos="9270"/>
        </w:tabs>
        <w:ind w:left="450"/>
      </w:pPr>
      <w:r>
        <w:t xml:space="preserve">Only participating derby cars, </w:t>
      </w:r>
      <w:r w:rsidRPr="00F00416">
        <w:t>registered driver</w:t>
      </w:r>
      <w:r w:rsidR="00F00416" w:rsidRPr="00F00416">
        <w:t>s,</w:t>
      </w:r>
      <w:r w:rsidRPr="00F00416">
        <w:t xml:space="preserve"> and </w:t>
      </w:r>
      <w:r w:rsidR="0074285A" w:rsidRPr="00F00416">
        <w:t xml:space="preserve">one crew member </w:t>
      </w:r>
      <w:r w:rsidRPr="00F00416">
        <w:t>will</w:t>
      </w:r>
      <w:r>
        <w:t xml:space="preserve"> be permitted in the pit area. All other vehicles must be parked outside the pit area.</w:t>
      </w:r>
    </w:p>
    <w:p w14:paraId="35A4A08A" w14:textId="7F6F4FDC" w:rsidR="003B78A2" w:rsidRDefault="00F00416" w:rsidP="00072DA0">
      <w:pPr>
        <w:pStyle w:val="ListParagraph"/>
        <w:numPr>
          <w:ilvl w:val="0"/>
          <w:numId w:val="19"/>
        </w:numPr>
        <w:tabs>
          <w:tab w:val="left" w:pos="9270"/>
        </w:tabs>
        <w:ind w:left="450"/>
      </w:pPr>
      <w:r>
        <w:t xml:space="preserve">A protest </w:t>
      </w:r>
      <w:r w:rsidR="003B78A2">
        <w:t>must be submitted in writing by the person who registered the vehicle and state clearly the reason for the protest.</w:t>
      </w:r>
      <w:r w:rsidRPr="00F00416">
        <w:t xml:space="preserve"> </w:t>
      </w:r>
      <w:r>
        <w:t xml:space="preserve">Protest fees </w:t>
      </w:r>
      <w:r w:rsidR="004C752B">
        <w:t>are</w:t>
      </w:r>
      <w:r>
        <w:t xml:space="preserve"> $125.00 and will be returned if the protest is upheld. </w:t>
      </w:r>
    </w:p>
    <w:p w14:paraId="07AF95EB" w14:textId="77777777" w:rsidR="0074285A" w:rsidRDefault="0074285A" w:rsidP="00072DA0">
      <w:pPr>
        <w:tabs>
          <w:tab w:val="left" w:pos="9270"/>
        </w:tabs>
        <w:rPr>
          <w:b/>
          <w:sz w:val="28"/>
          <w:highlight w:val="yellow"/>
          <w:u w:val="single"/>
        </w:rPr>
      </w:pPr>
    </w:p>
    <w:p w14:paraId="76170C4B" w14:textId="77777777" w:rsidR="003B78A2" w:rsidRPr="00F00416" w:rsidRDefault="003B78A2" w:rsidP="003B78A2">
      <w:pPr>
        <w:tabs>
          <w:tab w:val="left" w:pos="9270"/>
        </w:tabs>
        <w:jc w:val="center"/>
        <w:rPr>
          <w:b/>
          <w:sz w:val="28"/>
          <w:u w:val="single"/>
        </w:rPr>
      </w:pPr>
      <w:proofErr w:type="gramStart"/>
      <w:r w:rsidRPr="00F00416">
        <w:rPr>
          <w:b/>
          <w:sz w:val="28"/>
          <w:u w:val="single"/>
        </w:rPr>
        <w:t>ENTRY  REQUIREMENTS</w:t>
      </w:r>
      <w:proofErr w:type="gramEnd"/>
    </w:p>
    <w:p w14:paraId="6D3F94BA" w14:textId="776CDD7A" w:rsidR="003B78A2" w:rsidRPr="00F00416" w:rsidRDefault="003B78A2" w:rsidP="00072DA0">
      <w:pPr>
        <w:pStyle w:val="ListParagraph"/>
        <w:numPr>
          <w:ilvl w:val="0"/>
          <w:numId w:val="15"/>
        </w:numPr>
        <w:tabs>
          <w:tab w:val="left" w:pos="540"/>
          <w:tab w:val="left" w:pos="9270"/>
        </w:tabs>
        <w:ind w:left="450"/>
      </w:pPr>
      <w:r w:rsidRPr="00F00416">
        <w:t>Drivers must be at least 18 years old or 16 years old with parent</w:t>
      </w:r>
      <w:r w:rsidR="004C752B">
        <w:t>al</w:t>
      </w:r>
      <w:r w:rsidRPr="00F00416">
        <w:t xml:space="preserve"> consent </w:t>
      </w:r>
      <w:r w:rsidR="0074285A" w:rsidRPr="00F00416">
        <w:t xml:space="preserve">indicated on </w:t>
      </w:r>
      <w:r w:rsidR="004C752B">
        <w:t xml:space="preserve">the </w:t>
      </w:r>
      <w:r w:rsidRPr="00F00416">
        <w:t>completed waiver form at registration.</w:t>
      </w:r>
    </w:p>
    <w:p w14:paraId="3B398A99" w14:textId="77777777" w:rsidR="00816D43" w:rsidRPr="00816D43" w:rsidRDefault="00816D43" w:rsidP="00072DA0">
      <w:pPr>
        <w:pStyle w:val="ListParagraph"/>
        <w:numPr>
          <w:ilvl w:val="0"/>
          <w:numId w:val="15"/>
        </w:numPr>
        <w:tabs>
          <w:tab w:val="left" w:pos="540"/>
          <w:tab w:val="left" w:pos="9270"/>
        </w:tabs>
        <w:ind w:left="450"/>
      </w:pPr>
      <w:r w:rsidRPr="00816D43">
        <w:t>Only d</w:t>
      </w:r>
      <w:r w:rsidR="0074285A" w:rsidRPr="00816D43">
        <w:t>river and o</w:t>
      </w:r>
      <w:r w:rsidR="003B78A2" w:rsidRPr="00816D43">
        <w:t>ne crew member</w:t>
      </w:r>
      <w:r w:rsidR="0074285A" w:rsidRPr="00816D43">
        <w:t xml:space="preserve"> will be permitted free entry to the Fairgrounds at the </w:t>
      </w:r>
      <w:r w:rsidRPr="00816D43">
        <w:t xml:space="preserve">7 </w:t>
      </w:r>
      <w:proofErr w:type="spellStart"/>
      <w:r w:rsidR="0074285A" w:rsidRPr="00816D43">
        <w:t>Dalamar</w:t>
      </w:r>
      <w:proofErr w:type="spellEnd"/>
      <w:r w:rsidR="0074285A" w:rsidRPr="00816D43">
        <w:t xml:space="preserve"> St</w:t>
      </w:r>
      <w:r w:rsidRPr="00816D43">
        <w:t>.</w:t>
      </w:r>
      <w:r w:rsidR="0074285A" w:rsidRPr="00816D43">
        <w:t xml:space="preserve"> entrance. Additional tickets can be purchased in advance for $12.00 </w:t>
      </w:r>
      <w:r w:rsidRPr="00816D43">
        <w:t xml:space="preserve">each </w:t>
      </w:r>
      <w:r w:rsidR="0074285A" w:rsidRPr="00816D43">
        <w:t xml:space="preserve">at mcagfair.com. </w:t>
      </w:r>
    </w:p>
    <w:p w14:paraId="2986E022" w14:textId="267984F0" w:rsidR="003B78A2" w:rsidRPr="00816D43" w:rsidRDefault="003B78A2" w:rsidP="00072DA0">
      <w:pPr>
        <w:pStyle w:val="ListParagraph"/>
        <w:numPr>
          <w:ilvl w:val="0"/>
          <w:numId w:val="15"/>
        </w:numPr>
        <w:tabs>
          <w:tab w:val="left" w:pos="540"/>
          <w:tab w:val="left" w:pos="9270"/>
        </w:tabs>
        <w:ind w:left="450"/>
      </w:pPr>
      <w:r w:rsidRPr="00816D43">
        <w:t xml:space="preserve">Mandatory </w:t>
      </w:r>
      <w:r w:rsidR="00816D43" w:rsidRPr="00816D43">
        <w:t>driver’s</w:t>
      </w:r>
      <w:r w:rsidRPr="00816D43">
        <w:t xml:space="preserve"> </w:t>
      </w:r>
      <w:r w:rsidR="0074285A" w:rsidRPr="00816D43">
        <w:t xml:space="preserve">safety </w:t>
      </w:r>
      <w:r w:rsidRPr="00816D43">
        <w:t xml:space="preserve">meeting </w:t>
      </w:r>
      <w:r w:rsidR="0074285A" w:rsidRPr="00816D43">
        <w:t xml:space="preserve">begins </w:t>
      </w:r>
      <w:r w:rsidRPr="00816D43">
        <w:t>at 7</w:t>
      </w:r>
      <w:r w:rsidR="004C752B">
        <w:t xml:space="preserve"> </w:t>
      </w:r>
      <w:r w:rsidRPr="00816D43">
        <w:t xml:space="preserve">pm sharp. Failure to attend </w:t>
      </w:r>
      <w:r w:rsidR="0074285A" w:rsidRPr="00816D43">
        <w:t xml:space="preserve">this meeting </w:t>
      </w:r>
      <w:r w:rsidRPr="00816D43">
        <w:t xml:space="preserve">will result in disqualification. No exceptions. </w:t>
      </w:r>
    </w:p>
    <w:p w14:paraId="365135F2" w14:textId="7142A908" w:rsidR="003B78A2" w:rsidRDefault="003B78A2" w:rsidP="00072DA0">
      <w:pPr>
        <w:pStyle w:val="ListParagraph"/>
        <w:numPr>
          <w:ilvl w:val="0"/>
          <w:numId w:val="15"/>
        </w:numPr>
        <w:tabs>
          <w:tab w:val="left" w:pos="540"/>
          <w:tab w:val="left" w:pos="9270"/>
        </w:tabs>
        <w:ind w:left="450"/>
      </w:pPr>
      <w:r>
        <w:t xml:space="preserve">Driver’s license or photo </w:t>
      </w:r>
      <w:r w:rsidR="0074285A">
        <w:t>ID</w:t>
      </w:r>
      <w:r>
        <w:t xml:space="preserve"> required at registration (must be current </w:t>
      </w:r>
      <w:r w:rsidR="004C752B">
        <w:t xml:space="preserve">to </w:t>
      </w:r>
      <w:r w:rsidR="0074285A">
        <w:t>date and v</w:t>
      </w:r>
      <w:r>
        <w:t>alid).</w:t>
      </w:r>
    </w:p>
    <w:p w14:paraId="648F443A" w14:textId="1813F815" w:rsidR="00324606" w:rsidRPr="00816D43" w:rsidRDefault="003B78A2" w:rsidP="00324606">
      <w:pPr>
        <w:pStyle w:val="ListParagraph"/>
        <w:numPr>
          <w:ilvl w:val="0"/>
          <w:numId w:val="15"/>
        </w:numPr>
        <w:tabs>
          <w:tab w:val="left" w:pos="540"/>
          <w:tab w:val="left" w:pos="9270"/>
        </w:tabs>
        <w:ind w:left="450"/>
      </w:pPr>
      <w:r w:rsidRPr="00816D43">
        <w:t>Registered driver and crew agree to follow the direction of officials during load</w:t>
      </w:r>
      <w:r w:rsidR="004C752B">
        <w:t>-</w:t>
      </w:r>
      <w:r w:rsidRPr="00816D43">
        <w:t xml:space="preserve">out at the end of the derby. </w:t>
      </w:r>
    </w:p>
    <w:p w14:paraId="67395190" w14:textId="77777777" w:rsidR="00F836F6" w:rsidRDefault="00F836F6" w:rsidP="00F836F6">
      <w:pPr>
        <w:rPr>
          <w:b/>
          <w:u w:val="single"/>
        </w:rPr>
      </w:pPr>
      <w:r w:rsidRPr="00F836F6">
        <w:rPr>
          <w:b/>
          <w:u w:val="single"/>
        </w:rPr>
        <w:t>CAR PREPARATION</w:t>
      </w:r>
    </w:p>
    <w:p w14:paraId="1CFB021E" w14:textId="512102A3" w:rsidR="00324606" w:rsidRDefault="00324606" w:rsidP="006831A6">
      <w:pPr>
        <w:pStyle w:val="ListParagraph"/>
        <w:numPr>
          <w:ilvl w:val="0"/>
          <w:numId w:val="7"/>
        </w:numPr>
        <w:tabs>
          <w:tab w:val="left" w:pos="180"/>
        </w:tabs>
      </w:pPr>
      <w:r>
        <w:t>No Chrysler Imperials, X frames</w:t>
      </w:r>
      <w:r w:rsidR="004C752B">
        <w:t>,</w:t>
      </w:r>
      <w:r>
        <w:t xml:space="preserve"> or hearses will be allowed. </w:t>
      </w:r>
    </w:p>
    <w:p w14:paraId="648CF597" w14:textId="77777777" w:rsidR="007F2A66" w:rsidRPr="007F2A66" w:rsidRDefault="007F2A66" w:rsidP="006831A6">
      <w:pPr>
        <w:pStyle w:val="ListParagraph"/>
        <w:numPr>
          <w:ilvl w:val="0"/>
          <w:numId w:val="7"/>
        </w:numPr>
        <w:tabs>
          <w:tab w:val="left" w:pos="180"/>
        </w:tabs>
      </w:pPr>
      <w:r w:rsidRPr="007F2A66">
        <w:t>All dirt</w:t>
      </w:r>
      <w:r w:rsidR="00072DA0">
        <w:t xml:space="preserve"> </w:t>
      </w:r>
      <w:r w:rsidRPr="007F2A66">
        <w:t xml:space="preserve">and loose parts must be removed from the car. </w:t>
      </w:r>
    </w:p>
    <w:p w14:paraId="0EB680A5" w14:textId="1134947E" w:rsidR="000A6345" w:rsidRDefault="007F2A66" w:rsidP="000A6345">
      <w:pPr>
        <w:pStyle w:val="ListParagraph"/>
        <w:numPr>
          <w:ilvl w:val="0"/>
          <w:numId w:val="7"/>
        </w:numPr>
      </w:pPr>
      <w:r w:rsidRPr="007F2A66">
        <w:t xml:space="preserve">All glass </w:t>
      </w:r>
      <w:r w:rsidR="000A6345">
        <w:t xml:space="preserve">(no broken glass in doors) </w:t>
      </w:r>
      <w:r w:rsidRPr="007F2A66">
        <w:t xml:space="preserve">including </w:t>
      </w:r>
      <w:r w:rsidR="000A6345">
        <w:t xml:space="preserve">plastic </w:t>
      </w:r>
      <w:r w:rsidRPr="007F2A66">
        <w:t xml:space="preserve">head and </w:t>
      </w:r>
      <w:proofErr w:type="gramStart"/>
      <w:r w:rsidRPr="007F2A66">
        <w:t>tail lights</w:t>
      </w:r>
      <w:proofErr w:type="gramEnd"/>
      <w:r w:rsidRPr="007F2A66">
        <w:t xml:space="preserve"> must be removed</w:t>
      </w:r>
      <w:r w:rsidR="000A6345">
        <w:t xml:space="preserve">. </w:t>
      </w:r>
      <w:r w:rsidRPr="007F2A66">
        <w:t xml:space="preserve"> Removal of </w:t>
      </w:r>
      <w:r w:rsidR="004C752B">
        <w:t xml:space="preserve">the </w:t>
      </w:r>
      <w:r w:rsidRPr="007F2A66">
        <w:t>front windshield is optional. All sunroofs must have glass removed and covered with sheet metal (</w:t>
      </w:r>
      <w:r w:rsidR="00C5561E" w:rsidRPr="007F2A66">
        <w:t>14-gauge</w:t>
      </w:r>
      <w:r w:rsidRPr="007F2A66">
        <w:t xml:space="preserve"> maximum) attached with </w:t>
      </w:r>
      <w:r w:rsidR="000A6345">
        <w:t xml:space="preserve">through </w:t>
      </w:r>
      <w:r w:rsidRPr="007F2A66">
        <w:t xml:space="preserve">bolts and nuts. </w:t>
      </w:r>
    </w:p>
    <w:p w14:paraId="0A71E4CE" w14:textId="77777777" w:rsidR="000A6345" w:rsidRDefault="000A6345" w:rsidP="000A6345">
      <w:pPr>
        <w:pStyle w:val="ListParagraph"/>
        <w:numPr>
          <w:ilvl w:val="0"/>
          <w:numId w:val="7"/>
        </w:numPr>
        <w:tabs>
          <w:tab w:val="left" w:pos="180"/>
        </w:tabs>
      </w:pPr>
      <w:r w:rsidRPr="007F2A66">
        <w:t>Air bag safety system activation charges must be disabled.</w:t>
      </w:r>
    </w:p>
    <w:p w14:paraId="4E63626A" w14:textId="77777777" w:rsidR="007F2A66" w:rsidRPr="007F2A66" w:rsidRDefault="007F2A66" w:rsidP="007F2A66">
      <w:pPr>
        <w:pStyle w:val="ListParagraph"/>
        <w:numPr>
          <w:ilvl w:val="0"/>
          <w:numId w:val="7"/>
        </w:numPr>
      </w:pPr>
      <w:r w:rsidRPr="007F2A66">
        <w:t xml:space="preserve">All chrome molding, sun visors and </w:t>
      </w:r>
      <w:r w:rsidR="000C57FE" w:rsidRPr="007F2A66">
        <w:t>rear-view</w:t>
      </w:r>
      <w:r w:rsidRPr="007F2A66">
        <w:t xml:space="preserve"> mirrors must be removed.</w:t>
      </w:r>
    </w:p>
    <w:p w14:paraId="55C36375" w14:textId="77777777" w:rsidR="007F2A66" w:rsidRPr="007F2A66" w:rsidRDefault="007F2A66" w:rsidP="007F2A66">
      <w:pPr>
        <w:pStyle w:val="ListParagraph"/>
        <w:numPr>
          <w:ilvl w:val="0"/>
          <w:numId w:val="7"/>
        </w:numPr>
      </w:pPr>
      <w:r w:rsidRPr="007F2A66">
        <w:t>All outside plastic and grill must be removed including factory nosepieces.</w:t>
      </w:r>
    </w:p>
    <w:p w14:paraId="43CB6F5F" w14:textId="6522BEF4" w:rsidR="007F2A66" w:rsidRPr="007F2A66" w:rsidRDefault="007F2A66" w:rsidP="007F2A66">
      <w:pPr>
        <w:pStyle w:val="ListParagraph"/>
        <w:numPr>
          <w:ilvl w:val="0"/>
          <w:numId w:val="7"/>
        </w:numPr>
      </w:pPr>
      <w:r w:rsidRPr="007F2A66">
        <w:t>NO bumper or frame</w:t>
      </w:r>
      <w:r w:rsidR="004C752B">
        <w:t>-</w:t>
      </w:r>
      <w:r w:rsidRPr="007F2A66">
        <w:t>mounted hitches.</w:t>
      </w:r>
    </w:p>
    <w:p w14:paraId="6E7C709E" w14:textId="77777777" w:rsidR="007F2A66" w:rsidRPr="007F2A66" w:rsidRDefault="007F2A66" w:rsidP="007F2A66">
      <w:pPr>
        <w:pStyle w:val="ListParagraph"/>
        <w:numPr>
          <w:ilvl w:val="0"/>
          <w:numId w:val="7"/>
        </w:numPr>
      </w:pPr>
      <w:r w:rsidRPr="007F2A66">
        <w:t>All air conditioning systems must be drained.</w:t>
      </w:r>
    </w:p>
    <w:p w14:paraId="36F946D3" w14:textId="273B783B" w:rsidR="007F2A66" w:rsidRPr="007F2A66" w:rsidRDefault="007F2A66" w:rsidP="007F2A66">
      <w:pPr>
        <w:pStyle w:val="ListParagraph"/>
        <w:numPr>
          <w:ilvl w:val="0"/>
          <w:numId w:val="7"/>
        </w:numPr>
      </w:pPr>
      <w:r w:rsidRPr="007F2A66">
        <w:t>All</w:t>
      </w:r>
      <w:r w:rsidR="004C752B">
        <w:t>-</w:t>
      </w:r>
      <w:r w:rsidRPr="007F2A66">
        <w:t>wheel balancing weights must be removed, including inside of wheels</w:t>
      </w:r>
    </w:p>
    <w:p w14:paraId="141ED603" w14:textId="2F803100" w:rsidR="007F2A66" w:rsidRDefault="007F2A66" w:rsidP="007F2A66">
      <w:pPr>
        <w:pStyle w:val="ListParagraph"/>
        <w:numPr>
          <w:ilvl w:val="0"/>
          <w:numId w:val="7"/>
        </w:numPr>
      </w:pPr>
      <w:r w:rsidRPr="007F2A66">
        <w:t>No obscene</w:t>
      </w:r>
      <w:r w:rsidR="00471789">
        <w:t xml:space="preserve">, </w:t>
      </w:r>
      <w:proofErr w:type="gramStart"/>
      <w:r w:rsidR="00471789">
        <w:t>racist</w:t>
      </w:r>
      <w:proofErr w:type="gramEnd"/>
      <w:r w:rsidR="00471789">
        <w:t xml:space="preserve"> or inappropriate images are allowed on the vehicle</w:t>
      </w:r>
      <w:r w:rsidRPr="007F2A66">
        <w:t>.</w:t>
      </w:r>
    </w:p>
    <w:p w14:paraId="7E04DDE5" w14:textId="77777777" w:rsidR="00471789" w:rsidRDefault="00471789" w:rsidP="007F2A66">
      <w:pPr>
        <w:pStyle w:val="ListParagraph"/>
        <w:numPr>
          <w:ilvl w:val="0"/>
          <w:numId w:val="7"/>
        </w:numPr>
      </w:pPr>
      <w:r>
        <w:t>Cars sponsored by businesses with appropriate imaging may be permitted on their sponsored vehicle.</w:t>
      </w:r>
    </w:p>
    <w:p w14:paraId="1BC18BDC" w14:textId="77777777" w:rsidR="000A6345" w:rsidRDefault="000A6345" w:rsidP="000A6345">
      <w:pPr>
        <w:pStyle w:val="ListParagraph"/>
        <w:numPr>
          <w:ilvl w:val="0"/>
          <w:numId w:val="7"/>
        </w:numPr>
      </w:pPr>
      <w:r w:rsidRPr="007F2A66">
        <w:t>No self-tapping screws</w:t>
      </w:r>
      <w:r>
        <w:t xml:space="preserve"> permitted</w:t>
      </w:r>
    </w:p>
    <w:p w14:paraId="6B1F3F86" w14:textId="77777777" w:rsidR="00AC518C" w:rsidRDefault="00571D2A" w:rsidP="00AC518C">
      <w:pPr>
        <w:rPr>
          <w:b/>
          <w:u w:val="single"/>
        </w:rPr>
      </w:pPr>
      <w:r>
        <w:rPr>
          <w:b/>
          <w:u w:val="single"/>
        </w:rPr>
        <w:t>BR</w:t>
      </w:r>
      <w:r w:rsidR="00AC518C" w:rsidRPr="00AC518C">
        <w:rPr>
          <w:b/>
          <w:u w:val="single"/>
        </w:rPr>
        <w:t>AK</w:t>
      </w:r>
      <w:r>
        <w:rPr>
          <w:b/>
          <w:u w:val="single"/>
        </w:rPr>
        <w:t>E</w:t>
      </w:r>
      <w:r w:rsidR="00AC518C" w:rsidRPr="00AC518C">
        <w:rPr>
          <w:b/>
          <w:u w:val="single"/>
        </w:rPr>
        <w:t>S</w:t>
      </w:r>
    </w:p>
    <w:p w14:paraId="28D4F842" w14:textId="77777777" w:rsidR="00AC518C" w:rsidRDefault="0093271C" w:rsidP="00AC518C">
      <w:pPr>
        <w:pStyle w:val="ListParagraph"/>
        <w:numPr>
          <w:ilvl w:val="0"/>
          <w:numId w:val="2"/>
        </w:numPr>
        <w:ind w:left="450"/>
      </w:pPr>
      <w:r>
        <w:t>All vehicles must have br</w:t>
      </w:r>
      <w:r w:rsidR="00AC518C">
        <w:t>ak</w:t>
      </w:r>
      <w:r>
        <w:t>e</w:t>
      </w:r>
      <w:r w:rsidR="00AC518C">
        <w:t>s i</w:t>
      </w:r>
      <w:r w:rsidR="00166D25">
        <w:t>n good working order, pinion brakes</w:t>
      </w:r>
      <w:r w:rsidR="00AC518C">
        <w:t xml:space="preserve"> allowed</w:t>
      </w:r>
    </w:p>
    <w:p w14:paraId="0D44CA21" w14:textId="77777777" w:rsidR="00AC518C" w:rsidRDefault="00AC518C" w:rsidP="00AC518C">
      <w:pPr>
        <w:rPr>
          <w:b/>
          <w:u w:val="single"/>
        </w:rPr>
      </w:pPr>
      <w:r w:rsidRPr="00AC518C">
        <w:rPr>
          <w:b/>
          <w:u w:val="single"/>
        </w:rPr>
        <w:t>BUMPERS</w:t>
      </w:r>
    </w:p>
    <w:p w14:paraId="230B18C6" w14:textId="517BFA68" w:rsidR="00AC518C" w:rsidRPr="00AC518C" w:rsidRDefault="00AC518C" w:rsidP="00AC518C">
      <w:pPr>
        <w:pStyle w:val="ListParagraph"/>
        <w:numPr>
          <w:ilvl w:val="0"/>
          <w:numId w:val="3"/>
        </w:numPr>
        <w:rPr>
          <w:b/>
          <w:u w:val="single"/>
        </w:rPr>
      </w:pPr>
      <w:r>
        <w:t xml:space="preserve">Any year car bumper is permitted, must be </w:t>
      </w:r>
      <w:r w:rsidR="004C752B">
        <w:t xml:space="preserve">the </w:t>
      </w:r>
      <w:r>
        <w:t xml:space="preserve">same width as </w:t>
      </w:r>
      <w:r w:rsidR="004C752B">
        <w:t xml:space="preserve">the </w:t>
      </w:r>
      <w:r>
        <w:t>vehicle being used</w:t>
      </w:r>
      <w:r w:rsidR="00166D25">
        <w:t>.</w:t>
      </w:r>
    </w:p>
    <w:p w14:paraId="7BC23406" w14:textId="1C425687" w:rsidR="00AC518C" w:rsidRPr="00AC518C" w:rsidRDefault="00AC518C" w:rsidP="00AC518C">
      <w:pPr>
        <w:pStyle w:val="ListParagraph"/>
        <w:numPr>
          <w:ilvl w:val="0"/>
          <w:numId w:val="3"/>
        </w:numPr>
        <w:rPr>
          <w:b/>
          <w:u w:val="single"/>
        </w:rPr>
      </w:pPr>
      <w:r>
        <w:t xml:space="preserve">Bumpers cannot be reinforced, no sharp edges or pointed bumpers </w:t>
      </w:r>
      <w:r w:rsidR="004C752B">
        <w:t xml:space="preserve">are </w:t>
      </w:r>
      <w:r>
        <w:t>allowed.</w:t>
      </w:r>
    </w:p>
    <w:p w14:paraId="6452D10C" w14:textId="37FE3E5A" w:rsidR="0074285A" w:rsidRPr="00324606" w:rsidRDefault="00AC518C" w:rsidP="0074285A">
      <w:pPr>
        <w:pStyle w:val="ListParagraph"/>
        <w:numPr>
          <w:ilvl w:val="0"/>
          <w:numId w:val="3"/>
        </w:numPr>
        <w:rPr>
          <w:b/>
          <w:u w:val="single"/>
        </w:rPr>
      </w:pPr>
      <w:r>
        <w:t xml:space="preserve">You can weld stock brackets to bumper and to frame, no additional metal may be used. No fabricated or homemade bumpers </w:t>
      </w:r>
      <w:r w:rsidR="004C752B">
        <w:t xml:space="preserve">are </w:t>
      </w:r>
      <w:r>
        <w:t>allowed.</w:t>
      </w:r>
    </w:p>
    <w:p w14:paraId="582AB7C3" w14:textId="77777777" w:rsidR="00324606" w:rsidRDefault="00324606" w:rsidP="00324606">
      <w:pPr>
        <w:rPr>
          <w:b/>
          <w:u w:val="single"/>
        </w:rPr>
      </w:pPr>
    </w:p>
    <w:p w14:paraId="79D89E16" w14:textId="77777777" w:rsidR="00324606" w:rsidRPr="00324606" w:rsidRDefault="00324606" w:rsidP="00324606">
      <w:pPr>
        <w:rPr>
          <w:b/>
          <w:u w:val="single"/>
        </w:rPr>
      </w:pPr>
    </w:p>
    <w:p w14:paraId="0635A190" w14:textId="77777777" w:rsidR="00B82A05" w:rsidRDefault="00AC518C" w:rsidP="007F2A66">
      <w:pPr>
        <w:rPr>
          <w:b/>
          <w:u w:val="single"/>
        </w:rPr>
      </w:pPr>
      <w:r>
        <w:rPr>
          <w:b/>
          <w:u w:val="single"/>
        </w:rPr>
        <w:lastRenderedPageBreak/>
        <w:t>FRAME</w:t>
      </w:r>
    </w:p>
    <w:p w14:paraId="5283D69F" w14:textId="77777777" w:rsidR="00AC518C" w:rsidRDefault="00AC518C" w:rsidP="00BD3437">
      <w:r>
        <w:t>No reinforced or concrete filled frame rails are allowed. Frame patching for rust will be allowed but must be minimal and not disgu</w:t>
      </w:r>
      <w:r w:rsidR="007F2A66">
        <w:t xml:space="preserve">ised for strengthening frame (maximum </w:t>
      </w:r>
      <w:r w:rsidR="00816D43">
        <w:t>1/8</w:t>
      </w:r>
      <w:r w:rsidR="00816D43" w:rsidRPr="00816D43">
        <w:rPr>
          <w:vertAlign w:val="superscript"/>
        </w:rPr>
        <w:t>th</w:t>
      </w:r>
      <w:r w:rsidR="00816D43">
        <w:t xml:space="preserve"> inch</w:t>
      </w:r>
      <w:r w:rsidR="007F2A66">
        <w:t xml:space="preserve"> material allowed)</w:t>
      </w:r>
    </w:p>
    <w:p w14:paraId="26CD6C47" w14:textId="77777777" w:rsidR="007F2A66" w:rsidRDefault="007F2A66" w:rsidP="007F2A66">
      <w:pPr>
        <w:rPr>
          <w:b/>
          <w:u w:val="single"/>
        </w:rPr>
      </w:pPr>
      <w:r w:rsidRPr="007F2A66">
        <w:rPr>
          <w:b/>
          <w:u w:val="single"/>
        </w:rPr>
        <w:t>FUEL TANKS/ BATTERIES/ COOLANT SYSTEMS</w:t>
      </w:r>
    </w:p>
    <w:p w14:paraId="31BFA374" w14:textId="77777777" w:rsidR="00C41C77" w:rsidRPr="00C41C77" w:rsidRDefault="00C41C77" w:rsidP="00C41C77">
      <w:pPr>
        <w:pStyle w:val="ListParagraph"/>
        <w:numPr>
          <w:ilvl w:val="0"/>
          <w:numId w:val="6"/>
        </w:numPr>
        <w:rPr>
          <w:b/>
          <w:u w:val="single"/>
        </w:rPr>
      </w:pPr>
      <w:r>
        <w:t>No alcohol fuel allowed.</w:t>
      </w:r>
    </w:p>
    <w:p w14:paraId="1FEE73CE" w14:textId="77777777" w:rsidR="00C41C77" w:rsidRPr="00816D43" w:rsidRDefault="0074285A" w:rsidP="00C41C77">
      <w:pPr>
        <w:pStyle w:val="ListParagraph"/>
        <w:numPr>
          <w:ilvl w:val="0"/>
          <w:numId w:val="6"/>
        </w:numPr>
      </w:pPr>
      <w:r w:rsidRPr="00816D43">
        <w:t>G</w:t>
      </w:r>
      <w:r w:rsidR="007F2A66" w:rsidRPr="00816D43">
        <w:t>as tank must be r</w:t>
      </w:r>
      <w:r w:rsidR="00C41C77" w:rsidRPr="00816D43">
        <w:t xml:space="preserve">elocated </w:t>
      </w:r>
      <w:r w:rsidR="00B421EB" w:rsidRPr="00816D43">
        <w:t>if</w:t>
      </w:r>
      <w:r w:rsidR="00C41C77" w:rsidRPr="00816D43">
        <w:t xml:space="preserve"> the stock location is</w:t>
      </w:r>
      <w:r w:rsidR="00B421EB" w:rsidRPr="00816D43">
        <w:t xml:space="preserve"> </w:t>
      </w:r>
      <w:r w:rsidR="007F2A66" w:rsidRPr="00816D43">
        <w:t>behind rear axle.</w:t>
      </w:r>
    </w:p>
    <w:p w14:paraId="19DD776F" w14:textId="77777777" w:rsidR="006831A6" w:rsidRDefault="008E274C" w:rsidP="006831A6">
      <w:pPr>
        <w:pStyle w:val="ListParagraph"/>
        <w:numPr>
          <w:ilvl w:val="0"/>
          <w:numId w:val="6"/>
        </w:numPr>
        <w:tabs>
          <w:tab w:val="left" w:pos="90"/>
        </w:tabs>
      </w:pPr>
      <w:r w:rsidRPr="00816D43">
        <w:t xml:space="preserve">When </w:t>
      </w:r>
      <w:r w:rsidR="007F2A66" w:rsidRPr="00816D43">
        <w:t>tank is</w:t>
      </w:r>
      <w:r w:rsidR="00C41C77" w:rsidRPr="00816D43">
        <w:t xml:space="preserve"> relocated</w:t>
      </w:r>
      <w:r w:rsidR="007F2A66" w:rsidRPr="00816D43">
        <w:t>,</w:t>
      </w:r>
      <w:r w:rsidR="007F2A66">
        <w:t xml:space="preserve"> a</w:t>
      </w:r>
      <w:r w:rsidR="00816D43">
        <w:t>n</w:t>
      </w:r>
      <w:r w:rsidR="007F2A66">
        <w:t xml:space="preserve"> approved metal container must be securely fastened</w:t>
      </w:r>
      <w:r w:rsidR="00816D43">
        <w:t xml:space="preserve"> and a maximum of 5 gallons of fuel is allowed.</w:t>
      </w:r>
      <w:r w:rsidR="007F2A66">
        <w:t xml:space="preserve"> </w:t>
      </w:r>
      <w:r w:rsidR="006831A6">
        <w:t xml:space="preserve">Fuel tanks must be accessible during </w:t>
      </w:r>
      <w:r w:rsidR="006831A6" w:rsidRPr="009278C8">
        <w:t>inspecti</w:t>
      </w:r>
      <w:r w:rsidR="009278C8" w:rsidRPr="009278C8">
        <w:t>on</w:t>
      </w:r>
      <w:r w:rsidR="006831A6" w:rsidRPr="009278C8">
        <w:t>.</w:t>
      </w:r>
      <w:r w:rsidR="004C7624">
        <w:t xml:space="preserve"> </w:t>
      </w:r>
      <w:r w:rsidR="006831A6">
        <w:t xml:space="preserve"> All electric fuel pumps must be operated by the key switch.</w:t>
      </w:r>
    </w:p>
    <w:p w14:paraId="603BAFBE" w14:textId="77777777" w:rsidR="009278C8" w:rsidRPr="009278C8" w:rsidRDefault="009278C8" w:rsidP="006831A6">
      <w:pPr>
        <w:pStyle w:val="ListParagraph"/>
        <w:numPr>
          <w:ilvl w:val="0"/>
          <w:numId w:val="6"/>
        </w:numPr>
      </w:pPr>
      <w:r>
        <w:t>Top of battery must be covered with a mat and b</w:t>
      </w:r>
      <w:r w:rsidR="006831A6">
        <w:t xml:space="preserve">attery must be fastened to front seat or </w:t>
      </w:r>
      <w:r w:rsidR="00D675B5">
        <w:t>passenger’s</w:t>
      </w:r>
      <w:r w:rsidR="006831A6">
        <w:t xml:space="preserve"> </w:t>
      </w:r>
      <w:r w:rsidR="006831A6" w:rsidRPr="009278C8">
        <w:t>floorboard</w:t>
      </w:r>
      <w:r w:rsidR="00B421EB" w:rsidRPr="009278C8">
        <w:t xml:space="preserve"> by </w:t>
      </w:r>
      <w:r w:rsidRPr="009278C8">
        <w:t xml:space="preserve">an </w:t>
      </w:r>
      <w:r w:rsidR="00B421EB" w:rsidRPr="009278C8">
        <w:t>appropriate bracket and through bolts</w:t>
      </w:r>
      <w:r w:rsidRPr="009278C8">
        <w:t xml:space="preserve"> or ratchet strap</w:t>
      </w:r>
      <w:r w:rsidR="00B421EB" w:rsidRPr="009278C8">
        <w:t xml:space="preserve">. </w:t>
      </w:r>
    </w:p>
    <w:p w14:paraId="6CD204BB" w14:textId="77777777" w:rsidR="006831A6" w:rsidRDefault="006831A6" w:rsidP="006831A6">
      <w:pPr>
        <w:pStyle w:val="ListParagraph"/>
        <w:numPr>
          <w:ilvl w:val="0"/>
          <w:numId w:val="6"/>
        </w:numPr>
      </w:pPr>
      <w:r>
        <w:t xml:space="preserve">Engine cooling systems must be original equipment or less and must </w:t>
      </w:r>
      <w:proofErr w:type="gramStart"/>
      <w:r>
        <w:t>be located in</w:t>
      </w:r>
      <w:proofErr w:type="gramEnd"/>
      <w:r>
        <w:t xml:space="preserve"> the engine compartment under the hood. NO auxiliary </w:t>
      </w:r>
      <w:r w:rsidR="00B421EB" w:rsidRPr="009278C8">
        <w:t xml:space="preserve">coolant </w:t>
      </w:r>
      <w:r w:rsidRPr="00B421EB">
        <w:t>tanks</w:t>
      </w:r>
      <w:r>
        <w:t xml:space="preserve"> allowed. Radiator overflow hoses must exit downward</w:t>
      </w:r>
      <w:r w:rsidR="00D675B5">
        <w:t>. Prior to bringing vehicle to track, all anti-</w:t>
      </w:r>
      <w:proofErr w:type="gramStart"/>
      <w:r w:rsidR="00D675B5">
        <w:t>freeze</w:t>
      </w:r>
      <w:proofErr w:type="gramEnd"/>
      <w:r w:rsidR="00D675B5">
        <w:t xml:space="preserve"> must be drained and systems back flushed and filled with water or biodegradable coolant.</w:t>
      </w:r>
    </w:p>
    <w:p w14:paraId="500C6BAD" w14:textId="77777777" w:rsidR="00D675B5" w:rsidRDefault="00D675B5" w:rsidP="006831A6">
      <w:pPr>
        <w:pStyle w:val="ListParagraph"/>
        <w:numPr>
          <w:ilvl w:val="0"/>
          <w:numId w:val="6"/>
        </w:numPr>
      </w:pPr>
      <w:r>
        <w:t xml:space="preserve">Transmission </w:t>
      </w:r>
      <w:r w:rsidR="00324606">
        <w:t xml:space="preserve">lines or coolers in the cab of the vehicle will not be permitted. </w:t>
      </w:r>
      <w:r>
        <w:t xml:space="preserve"> </w:t>
      </w:r>
    </w:p>
    <w:p w14:paraId="078B9B80" w14:textId="77777777" w:rsidR="00D675B5" w:rsidRDefault="00D675B5" w:rsidP="006831A6">
      <w:pPr>
        <w:pStyle w:val="ListParagraph"/>
        <w:numPr>
          <w:ilvl w:val="0"/>
          <w:numId w:val="6"/>
        </w:numPr>
      </w:pPr>
      <w:r>
        <w:t>All fuel lines must run thru firewall or underneath vehicle. No fuel lines allowed to run over the dash. Use 2 clamps at each hose connection, fuel line must be protected when passing thru sheet metal.</w:t>
      </w:r>
    </w:p>
    <w:p w14:paraId="11D93433" w14:textId="77777777" w:rsidR="00D675B5" w:rsidRDefault="00D675B5" w:rsidP="00D675B5">
      <w:pPr>
        <w:rPr>
          <w:b/>
          <w:u w:val="single"/>
        </w:rPr>
      </w:pPr>
      <w:r w:rsidRPr="00D675B5">
        <w:rPr>
          <w:b/>
          <w:u w:val="single"/>
        </w:rPr>
        <w:t>HOODS/ TRUNKS/ DOORS</w:t>
      </w:r>
    </w:p>
    <w:p w14:paraId="54B452EE" w14:textId="77777777" w:rsidR="002116CD" w:rsidRPr="002116CD" w:rsidRDefault="00F924C8" w:rsidP="00D675B5">
      <w:pPr>
        <w:pStyle w:val="ListParagraph"/>
        <w:numPr>
          <w:ilvl w:val="0"/>
          <w:numId w:val="8"/>
        </w:numPr>
        <w:rPr>
          <w:b/>
          <w:u w:val="single"/>
        </w:rPr>
      </w:pPr>
      <w:r>
        <w:t xml:space="preserve">Inner </w:t>
      </w:r>
      <w:r w:rsidR="00471789">
        <w:t>driver’s</w:t>
      </w:r>
      <w:r>
        <w:t xml:space="preserve"> door upholstery panel </w:t>
      </w:r>
      <w:r w:rsidR="009278C8">
        <w:t>must be remov</w:t>
      </w:r>
      <w:r w:rsidR="009278C8" w:rsidRPr="009278C8">
        <w:t>ed</w:t>
      </w:r>
      <w:r w:rsidR="009278C8">
        <w:t>. A</w:t>
      </w:r>
      <w:r w:rsidR="00B421EB" w:rsidRPr="009278C8">
        <w:t xml:space="preserve">dditional </w:t>
      </w:r>
      <w:r w:rsidR="002116CD" w:rsidRPr="009278C8">
        <w:t xml:space="preserve">foam </w:t>
      </w:r>
      <w:r w:rsidRPr="009278C8">
        <w:t xml:space="preserve">padding </w:t>
      </w:r>
      <w:r w:rsidR="002116CD" w:rsidRPr="009278C8">
        <w:t>for the driver is acceptable.</w:t>
      </w:r>
    </w:p>
    <w:p w14:paraId="24DE5C77" w14:textId="77777777" w:rsidR="00F924C8" w:rsidRPr="002116CD" w:rsidRDefault="00F924C8" w:rsidP="00D675B5">
      <w:pPr>
        <w:pStyle w:val="ListParagraph"/>
        <w:numPr>
          <w:ilvl w:val="0"/>
          <w:numId w:val="8"/>
        </w:numPr>
        <w:rPr>
          <w:b/>
          <w:u w:val="single"/>
        </w:rPr>
      </w:pPr>
      <w:r>
        <w:t xml:space="preserve">External reinforcement of driver’s door is </w:t>
      </w:r>
      <w:r w:rsidR="00471789">
        <w:t>permitted at the drivers’ discretion</w:t>
      </w:r>
      <w:r>
        <w:t>. Re</w:t>
      </w:r>
      <w:r w:rsidR="001D6A20">
        <w:t>i</w:t>
      </w:r>
      <w:r>
        <w:t>nfor</w:t>
      </w:r>
      <w:r w:rsidR="001D6A20">
        <w:t>ce</w:t>
      </w:r>
      <w:r>
        <w:t xml:space="preserve">ment plate (maximum of ¼” steel plate 12” high) welded or bolted to the </w:t>
      </w:r>
      <w:r w:rsidR="001D6A20">
        <w:t>driver’s</w:t>
      </w:r>
      <w:r>
        <w:t xml:space="preserve"> door</w:t>
      </w:r>
      <w:r w:rsidR="004C7624">
        <w:t>,</w:t>
      </w:r>
      <w:r>
        <w:t xml:space="preserve"> </w:t>
      </w:r>
      <w:r w:rsidR="004C7624" w:rsidRPr="003E5B29">
        <w:t>and a</w:t>
      </w:r>
      <w:r w:rsidR="004C7624">
        <w:t xml:space="preserve"> </w:t>
      </w:r>
      <w:r>
        <w:t xml:space="preserve">maximum of 8 inches past </w:t>
      </w:r>
      <w:r w:rsidR="001D6A20">
        <w:t>vertical seams of driver’s door will be allowed in all classes.</w:t>
      </w:r>
    </w:p>
    <w:p w14:paraId="018DF935" w14:textId="77777777" w:rsidR="001D6A20" w:rsidRPr="001D6A20" w:rsidRDefault="001D6A20" w:rsidP="00D675B5">
      <w:pPr>
        <w:pStyle w:val="ListParagraph"/>
        <w:numPr>
          <w:ilvl w:val="0"/>
          <w:numId w:val="8"/>
        </w:numPr>
        <w:rPr>
          <w:b/>
          <w:u w:val="single"/>
        </w:rPr>
      </w:pPr>
      <w:r>
        <w:t>All doors must be fastened shut by a chain, cable or weld when permitted. Minimum ¼” chain or cable, maximum 3/8” chain or cable (No electrical wire allowed).</w:t>
      </w:r>
    </w:p>
    <w:p w14:paraId="3E9E0DAB" w14:textId="77777777" w:rsidR="001D6A20" w:rsidRPr="001D6A20" w:rsidRDefault="001D6A20" w:rsidP="00D675B5">
      <w:pPr>
        <w:pStyle w:val="ListParagraph"/>
        <w:numPr>
          <w:ilvl w:val="0"/>
          <w:numId w:val="8"/>
        </w:numPr>
        <w:rPr>
          <w:b/>
          <w:u w:val="single"/>
        </w:rPr>
      </w:pPr>
      <w:r>
        <w:t>Hood and trunk lids must be opened for inspection. (This includes rear inner deck of station wagons)</w:t>
      </w:r>
    </w:p>
    <w:p w14:paraId="507F216D" w14:textId="77777777" w:rsidR="001D6A20" w:rsidRPr="001D6A20" w:rsidRDefault="001D6A20" w:rsidP="00D675B5">
      <w:pPr>
        <w:pStyle w:val="ListParagraph"/>
        <w:numPr>
          <w:ilvl w:val="0"/>
          <w:numId w:val="8"/>
        </w:numPr>
        <w:rPr>
          <w:b/>
          <w:u w:val="single"/>
        </w:rPr>
      </w:pPr>
      <w:r>
        <w:t xml:space="preserve">Hood, </w:t>
      </w:r>
      <w:proofErr w:type="gramStart"/>
      <w:r>
        <w:t>trunk</w:t>
      </w:r>
      <w:proofErr w:type="gramEnd"/>
      <w:r>
        <w:t xml:space="preserve"> or rear station wagon must be secured after inspection (all 4 corners). Minimum ¼” or maximum 3/8” chain or cable, NO electrical wire allowed.</w:t>
      </w:r>
    </w:p>
    <w:p w14:paraId="383242C4" w14:textId="77777777" w:rsidR="001D6A20" w:rsidRPr="001D6A20" w:rsidRDefault="001D6A20" w:rsidP="00D675B5">
      <w:pPr>
        <w:pStyle w:val="ListParagraph"/>
        <w:numPr>
          <w:ilvl w:val="0"/>
          <w:numId w:val="8"/>
        </w:numPr>
        <w:rPr>
          <w:b/>
          <w:u w:val="single"/>
        </w:rPr>
      </w:pPr>
      <w:r>
        <w:t xml:space="preserve">There must be a hole in the hood of the car that measures at least 12 inches in diameter </w:t>
      </w:r>
      <w:r w:rsidR="004223EE">
        <w:t>above</w:t>
      </w:r>
      <w:r>
        <w:t xml:space="preserve"> the carburetor.</w:t>
      </w:r>
    </w:p>
    <w:p w14:paraId="7B382FD1" w14:textId="77777777" w:rsidR="001D6A20" w:rsidRPr="001D6A20" w:rsidRDefault="001D6A20" w:rsidP="00D675B5">
      <w:pPr>
        <w:pStyle w:val="ListParagraph"/>
        <w:numPr>
          <w:ilvl w:val="0"/>
          <w:numId w:val="8"/>
        </w:numPr>
        <w:rPr>
          <w:b/>
          <w:u w:val="single"/>
        </w:rPr>
      </w:pPr>
      <w:r>
        <w:t>Exhaust existing through hood is allowed, must be straight up.</w:t>
      </w:r>
    </w:p>
    <w:p w14:paraId="358F643B" w14:textId="77777777" w:rsidR="008E274C" w:rsidRPr="003B78A2" w:rsidRDefault="001D6A20" w:rsidP="008E274C">
      <w:pPr>
        <w:pStyle w:val="ListParagraph"/>
        <w:numPr>
          <w:ilvl w:val="0"/>
          <w:numId w:val="8"/>
        </w:numPr>
        <w:rPr>
          <w:b/>
          <w:u w:val="single"/>
        </w:rPr>
      </w:pPr>
      <w:r>
        <w:rPr>
          <w:b/>
        </w:rPr>
        <w:t>All cars must have vehicle numbers clearly painted on each side and on the roof of the vehicle. Number must be visible to the announcer</w:t>
      </w:r>
      <w:r w:rsidR="004223EE">
        <w:rPr>
          <w:b/>
        </w:rPr>
        <w:t>. Car number must match number on entry form.</w:t>
      </w:r>
    </w:p>
    <w:p w14:paraId="5904F649" w14:textId="77777777" w:rsidR="004223EE" w:rsidRDefault="004223EE" w:rsidP="004223EE">
      <w:pPr>
        <w:rPr>
          <w:b/>
          <w:u w:val="single"/>
        </w:rPr>
      </w:pPr>
      <w:r>
        <w:rPr>
          <w:b/>
          <w:u w:val="single"/>
        </w:rPr>
        <w:t>TIRES/WHEELS</w:t>
      </w:r>
    </w:p>
    <w:p w14:paraId="2E6939F8" w14:textId="77777777" w:rsidR="004223EE" w:rsidRPr="004223EE" w:rsidRDefault="004223EE" w:rsidP="004223EE">
      <w:pPr>
        <w:pStyle w:val="ListParagraph"/>
        <w:numPr>
          <w:ilvl w:val="0"/>
          <w:numId w:val="9"/>
        </w:numPr>
        <w:tabs>
          <w:tab w:val="left" w:pos="9270"/>
        </w:tabs>
        <w:rPr>
          <w:b/>
          <w:u w:val="single"/>
        </w:rPr>
      </w:pPr>
      <w:r>
        <w:t xml:space="preserve">NO </w:t>
      </w:r>
      <w:r w:rsidR="00BD3437">
        <w:t>Ag</w:t>
      </w:r>
      <w:r>
        <w:t>, industrial, utility, dirt bike or recapped tires allowed on drive axles. NO studded tires, tire liners or heavy truck tires are allowed.</w:t>
      </w:r>
    </w:p>
    <w:p w14:paraId="15E1A4B4" w14:textId="77777777" w:rsidR="004223EE" w:rsidRPr="004223EE" w:rsidRDefault="004223EE" w:rsidP="004223EE">
      <w:pPr>
        <w:pStyle w:val="ListParagraph"/>
        <w:numPr>
          <w:ilvl w:val="0"/>
          <w:numId w:val="9"/>
        </w:numPr>
        <w:tabs>
          <w:tab w:val="left" w:pos="9270"/>
        </w:tabs>
        <w:rPr>
          <w:b/>
          <w:u w:val="single"/>
        </w:rPr>
      </w:pPr>
      <w:r>
        <w:lastRenderedPageBreak/>
        <w:t>NO LIQUID OR CONCRETE FILLED TIRES ALLOWED</w:t>
      </w:r>
    </w:p>
    <w:p w14:paraId="0C785D6B" w14:textId="77777777" w:rsidR="0074789A" w:rsidRPr="003E5B29" w:rsidRDefault="004223EE" w:rsidP="004223EE">
      <w:pPr>
        <w:pStyle w:val="ListParagraph"/>
        <w:numPr>
          <w:ilvl w:val="0"/>
          <w:numId w:val="9"/>
        </w:numPr>
        <w:tabs>
          <w:tab w:val="left" w:pos="9270"/>
        </w:tabs>
        <w:rPr>
          <w:b/>
          <w:u w:val="single"/>
        </w:rPr>
      </w:pPr>
      <w:r>
        <w:t>All tires are subject to the Tech Inspectors judgemen</w:t>
      </w:r>
      <w:r w:rsidR="008E274C">
        <w:t>t.</w:t>
      </w:r>
    </w:p>
    <w:p w14:paraId="00A4850D" w14:textId="77777777" w:rsidR="003E5B29" w:rsidRPr="003E5B29" w:rsidRDefault="003E5B29" w:rsidP="003E5B29">
      <w:pPr>
        <w:tabs>
          <w:tab w:val="left" w:pos="9270"/>
        </w:tabs>
        <w:rPr>
          <w:b/>
          <w:u w:val="single"/>
        </w:rPr>
      </w:pPr>
    </w:p>
    <w:p w14:paraId="4290F985" w14:textId="77777777" w:rsidR="004223EE" w:rsidRDefault="004223EE" w:rsidP="004223EE">
      <w:pPr>
        <w:tabs>
          <w:tab w:val="left" w:pos="9270"/>
        </w:tabs>
        <w:jc w:val="center"/>
        <w:rPr>
          <w:b/>
          <w:sz w:val="28"/>
          <w:u w:val="single"/>
        </w:rPr>
      </w:pPr>
      <w:r w:rsidRPr="004223EE">
        <w:rPr>
          <w:b/>
          <w:sz w:val="28"/>
          <w:u w:val="single"/>
        </w:rPr>
        <w:t xml:space="preserve">OPERATION OF </w:t>
      </w:r>
      <w:r w:rsidR="002C29D2" w:rsidRPr="002C29D2">
        <w:rPr>
          <w:b/>
          <w:sz w:val="28"/>
          <w:u w:val="single"/>
        </w:rPr>
        <w:t>THE DEMOLITION DERBY</w:t>
      </w:r>
    </w:p>
    <w:p w14:paraId="4EC14D31" w14:textId="77777777" w:rsidR="003E5B29" w:rsidRDefault="00A3221B" w:rsidP="00C85D7C">
      <w:pPr>
        <w:pStyle w:val="ListParagraph"/>
        <w:numPr>
          <w:ilvl w:val="0"/>
          <w:numId w:val="12"/>
        </w:numPr>
        <w:tabs>
          <w:tab w:val="left" w:pos="9270"/>
        </w:tabs>
        <w:ind w:left="450"/>
        <w:jc w:val="both"/>
      </w:pPr>
      <w:r w:rsidRPr="003E5B29">
        <w:t xml:space="preserve">Drivers must wear </w:t>
      </w:r>
      <w:r w:rsidR="00C85D7C" w:rsidRPr="003E5B29">
        <w:t xml:space="preserve">DOT </w:t>
      </w:r>
      <w:r w:rsidR="003E5B29" w:rsidRPr="003E5B29">
        <w:t xml:space="preserve">approved </w:t>
      </w:r>
      <w:r w:rsidR="00C85D7C" w:rsidRPr="003E5B29">
        <w:t>helmets</w:t>
      </w:r>
      <w:r w:rsidRPr="003E5B29">
        <w:t xml:space="preserve"> </w:t>
      </w:r>
      <w:r w:rsidR="003E5B29" w:rsidRPr="003E5B29">
        <w:t xml:space="preserve">with full face shield or approved safety glasses </w:t>
      </w:r>
      <w:r w:rsidRPr="003E5B29">
        <w:t xml:space="preserve">that are </w:t>
      </w:r>
      <w:r w:rsidR="00C85D7C" w:rsidRPr="003E5B29">
        <w:t>securely fastened</w:t>
      </w:r>
      <w:r w:rsidR="003E5B29" w:rsidRPr="003E5B29">
        <w:t>. F</w:t>
      </w:r>
      <w:r w:rsidR="00C85D7C" w:rsidRPr="003E5B29">
        <w:t xml:space="preserve">actory installed </w:t>
      </w:r>
      <w:r w:rsidR="003E5B29" w:rsidRPr="003E5B29">
        <w:t xml:space="preserve">seat belts with </w:t>
      </w:r>
      <w:r w:rsidR="00C85D7C" w:rsidRPr="003E5B29">
        <w:t>shoulder strap</w:t>
      </w:r>
      <w:r w:rsidR="003E5B29" w:rsidRPr="003E5B29">
        <w:t>s must remain fastened</w:t>
      </w:r>
      <w:r w:rsidRPr="003E5B29">
        <w:t xml:space="preserve"> </w:t>
      </w:r>
      <w:r w:rsidR="00C85D7C" w:rsidRPr="003E5B29">
        <w:t>until heat is completed</w:t>
      </w:r>
      <w:r w:rsidRPr="003E5B29">
        <w:t xml:space="preserve"> as indicated by the track officials.</w:t>
      </w:r>
      <w:r w:rsidR="00C85D7C" w:rsidRPr="003E5B29">
        <w:t xml:space="preserve"> </w:t>
      </w:r>
      <w:r w:rsidR="003E5B29" w:rsidRPr="003E5B29">
        <w:t>C</w:t>
      </w:r>
      <w:r w:rsidR="00471789" w:rsidRPr="003E5B29">
        <w:t>lose</w:t>
      </w:r>
      <w:r w:rsidR="00471789">
        <w:t xml:space="preserve"> toed shoes are required</w:t>
      </w:r>
      <w:r w:rsidR="00C85D7C">
        <w:t xml:space="preserve">. SFI fire suit, gloves and racing neck support </w:t>
      </w:r>
      <w:r w:rsidR="003E5B29">
        <w:t>is</w:t>
      </w:r>
      <w:r w:rsidR="00471789">
        <w:t xml:space="preserve"> optional</w:t>
      </w:r>
      <w:r w:rsidR="002C29D2">
        <w:t xml:space="preserve">. </w:t>
      </w:r>
      <w:r w:rsidR="00471789">
        <w:t xml:space="preserve"> </w:t>
      </w:r>
    </w:p>
    <w:p w14:paraId="68BB28FD" w14:textId="77777777" w:rsidR="00C85D7C" w:rsidRDefault="00C85D7C" w:rsidP="00C85D7C">
      <w:pPr>
        <w:pStyle w:val="ListParagraph"/>
        <w:numPr>
          <w:ilvl w:val="0"/>
          <w:numId w:val="12"/>
        </w:numPr>
        <w:tabs>
          <w:tab w:val="left" w:pos="9270"/>
        </w:tabs>
        <w:ind w:left="450"/>
        <w:jc w:val="both"/>
      </w:pPr>
      <w:r>
        <w:t xml:space="preserve">Drivers must stay in car and keep helmet on until heat is completed, unless instructed otherwise by track officials. NO </w:t>
      </w:r>
      <w:r w:rsidR="003E5B29">
        <w:t>two-way</w:t>
      </w:r>
      <w:r>
        <w:t xml:space="preserve"> radios between drivers and other persons allowed.</w:t>
      </w:r>
    </w:p>
    <w:p w14:paraId="6F206A18" w14:textId="77777777" w:rsidR="00A3221B" w:rsidRDefault="00C85D7C" w:rsidP="00A3221B">
      <w:pPr>
        <w:pStyle w:val="ListParagraph"/>
        <w:numPr>
          <w:ilvl w:val="0"/>
          <w:numId w:val="12"/>
        </w:numPr>
        <w:tabs>
          <w:tab w:val="left" w:pos="9270"/>
        </w:tabs>
        <w:ind w:left="450"/>
        <w:jc w:val="both"/>
      </w:pPr>
      <w:r>
        <w:t xml:space="preserve">NO deliberate hitting </w:t>
      </w:r>
      <w:r w:rsidR="003E5B29">
        <w:t xml:space="preserve">of the </w:t>
      </w:r>
      <w:r>
        <w:t xml:space="preserve">driver’s door. </w:t>
      </w:r>
      <w:r w:rsidR="00324606">
        <w:t xml:space="preserve">No head-on collisions. </w:t>
      </w:r>
      <w:r>
        <w:t xml:space="preserve">Doing this will result in disqualification. If you use your driver’s door to </w:t>
      </w:r>
      <w:r w:rsidRPr="00A3221B">
        <w:t>draw a door hit,</w:t>
      </w:r>
      <w:r w:rsidR="002C29D2" w:rsidRPr="00A3221B">
        <w:t xml:space="preserve"> </w:t>
      </w:r>
      <w:r w:rsidR="002C29D2" w:rsidRPr="003E5B29">
        <w:t xml:space="preserve">you will be disqualified. </w:t>
      </w:r>
      <w:r w:rsidR="004C7624" w:rsidRPr="003E5B29">
        <w:t xml:space="preserve">Drivers are expected to protect themselves from driver door hits to </w:t>
      </w:r>
      <w:proofErr w:type="gramStart"/>
      <w:r w:rsidR="004C7624" w:rsidRPr="003E5B29">
        <w:t>the  best</w:t>
      </w:r>
      <w:proofErr w:type="gramEnd"/>
      <w:r w:rsidR="004C7624" w:rsidRPr="003E5B29">
        <w:t xml:space="preserve"> of their ability.</w:t>
      </w:r>
    </w:p>
    <w:p w14:paraId="4993020B" w14:textId="77777777" w:rsidR="00202C9C" w:rsidRDefault="00C85D7C" w:rsidP="00C85D7C">
      <w:pPr>
        <w:pStyle w:val="ListParagraph"/>
        <w:numPr>
          <w:ilvl w:val="0"/>
          <w:numId w:val="12"/>
        </w:numPr>
        <w:tabs>
          <w:tab w:val="left" w:pos="9270"/>
        </w:tabs>
        <w:ind w:left="450"/>
        <w:jc w:val="both"/>
      </w:pPr>
      <w:r>
        <w:t>Any vehicle deemed unsafe by track officials during the event will be stopped and disqualified.</w:t>
      </w:r>
      <w:r w:rsidR="006468FD">
        <w:t xml:space="preserve"> Any vehicle which does not </w:t>
      </w:r>
      <w:r w:rsidR="003E5B29">
        <w:t>make contact</w:t>
      </w:r>
      <w:r w:rsidR="006468FD">
        <w:t xml:space="preserve"> for one minute will be disqualified. </w:t>
      </w:r>
    </w:p>
    <w:p w14:paraId="27C24C6B" w14:textId="77777777" w:rsidR="006468FD" w:rsidRDefault="006468FD" w:rsidP="00C85D7C">
      <w:pPr>
        <w:pStyle w:val="ListParagraph"/>
        <w:numPr>
          <w:ilvl w:val="0"/>
          <w:numId w:val="12"/>
        </w:numPr>
        <w:tabs>
          <w:tab w:val="left" w:pos="9270"/>
        </w:tabs>
        <w:ind w:left="450"/>
        <w:jc w:val="both"/>
      </w:pPr>
      <w:r>
        <w:t xml:space="preserve">Any vehicle throwing debris towards </w:t>
      </w:r>
      <w:r w:rsidR="00202C9C">
        <w:t xml:space="preserve">the </w:t>
      </w:r>
      <w:r>
        <w:t>grandstands will be stopped and disqualified.</w:t>
      </w:r>
    </w:p>
    <w:p w14:paraId="63FA7857" w14:textId="77777777" w:rsidR="006468FD" w:rsidRDefault="006468FD" w:rsidP="00C85D7C">
      <w:pPr>
        <w:pStyle w:val="ListParagraph"/>
        <w:numPr>
          <w:ilvl w:val="0"/>
          <w:numId w:val="12"/>
        </w:numPr>
        <w:tabs>
          <w:tab w:val="left" w:pos="9270"/>
        </w:tabs>
        <w:ind w:left="450"/>
        <w:jc w:val="both"/>
      </w:pPr>
      <w:r>
        <w:t xml:space="preserve">This is NOT a team sport! Team driving will not be tolerated by officials and will result in disqualification. </w:t>
      </w:r>
    </w:p>
    <w:p w14:paraId="1AE788C9" w14:textId="77777777" w:rsidR="006468FD" w:rsidRDefault="006468FD" w:rsidP="00C85D7C">
      <w:pPr>
        <w:pStyle w:val="ListParagraph"/>
        <w:numPr>
          <w:ilvl w:val="0"/>
          <w:numId w:val="12"/>
        </w:numPr>
        <w:tabs>
          <w:tab w:val="left" w:pos="9270"/>
        </w:tabs>
        <w:ind w:left="450"/>
        <w:jc w:val="both"/>
      </w:pPr>
      <w:r>
        <w:t>Heat winners must run same car in feature. Track officials reserve the right to fill feature event with additional vehicles if finalist cannot return.</w:t>
      </w:r>
    </w:p>
    <w:p w14:paraId="3F773F11" w14:textId="77777777" w:rsidR="006468FD" w:rsidRDefault="006468FD" w:rsidP="00C85D7C">
      <w:pPr>
        <w:pStyle w:val="ListParagraph"/>
        <w:numPr>
          <w:ilvl w:val="0"/>
          <w:numId w:val="12"/>
        </w:numPr>
        <w:tabs>
          <w:tab w:val="left" w:pos="9270"/>
        </w:tabs>
        <w:ind w:left="450"/>
        <w:jc w:val="both"/>
      </w:pPr>
      <w:r>
        <w:t xml:space="preserve">NO passengers riding on or in the derby cars or </w:t>
      </w:r>
      <w:proofErr w:type="spellStart"/>
      <w:r>
        <w:t>tow</w:t>
      </w:r>
      <w:proofErr w:type="spellEnd"/>
      <w:r>
        <w:t xml:space="preserve"> vehicles at any time. This includes pit area, parking lot and driveways.</w:t>
      </w:r>
    </w:p>
    <w:p w14:paraId="5CBB43EB" w14:textId="77777777" w:rsidR="006468FD" w:rsidRDefault="006468FD" w:rsidP="00C85D7C">
      <w:pPr>
        <w:pStyle w:val="ListParagraph"/>
        <w:numPr>
          <w:ilvl w:val="0"/>
          <w:numId w:val="12"/>
        </w:numPr>
        <w:tabs>
          <w:tab w:val="left" w:pos="9270"/>
        </w:tabs>
        <w:ind w:left="450"/>
        <w:jc w:val="both"/>
      </w:pPr>
      <w:r>
        <w:t xml:space="preserve">Maximum of 5MPH speed limit must be </w:t>
      </w:r>
      <w:proofErr w:type="gramStart"/>
      <w:r>
        <w:t>maintained at all times</w:t>
      </w:r>
      <w:proofErr w:type="gramEnd"/>
      <w:r>
        <w:t xml:space="preserve"> in the pit area</w:t>
      </w:r>
      <w:r w:rsidR="00701A31">
        <w:t xml:space="preserve"> and parking lot. Automatic disqualification for reckless driving in pit area and parking lot.</w:t>
      </w:r>
    </w:p>
    <w:p w14:paraId="172978EC" w14:textId="77777777" w:rsidR="00701A31" w:rsidRDefault="00701A31" w:rsidP="00C85D7C">
      <w:pPr>
        <w:pStyle w:val="ListParagraph"/>
        <w:numPr>
          <w:ilvl w:val="0"/>
          <w:numId w:val="12"/>
        </w:numPr>
        <w:tabs>
          <w:tab w:val="left" w:pos="9270"/>
        </w:tabs>
        <w:ind w:left="450"/>
        <w:jc w:val="both"/>
      </w:pPr>
      <w:r>
        <w:t>The only people allowed on the track at any time will be drivers, officials and towing personal.</w:t>
      </w:r>
    </w:p>
    <w:p w14:paraId="2D10B473" w14:textId="77777777" w:rsidR="00701A31" w:rsidRDefault="00701A31" w:rsidP="00701A31">
      <w:pPr>
        <w:pStyle w:val="ListParagraph"/>
        <w:numPr>
          <w:ilvl w:val="0"/>
          <w:numId w:val="12"/>
        </w:numPr>
        <w:tabs>
          <w:tab w:val="left" w:pos="9270"/>
        </w:tabs>
        <w:ind w:left="450"/>
        <w:jc w:val="both"/>
      </w:pPr>
      <w:r>
        <w:t>Any drivers not obeying the rules will be disqualified.</w:t>
      </w:r>
    </w:p>
    <w:p w14:paraId="74E77AE3" w14:textId="77777777" w:rsidR="008D5C38" w:rsidRDefault="008D5C38" w:rsidP="00FD0B65">
      <w:pPr>
        <w:tabs>
          <w:tab w:val="left" w:pos="9270"/>
        </w:tabs>
        <w:jc w:val="both"/>
      </w:pPr>
      <w:r>
        <w:t xml:space="preserve">            </w:t>
      </w:r>
      <w:r w:rsidR="00BE1792">
        <w:t xml:space="preserve">The rules and regulations are set forth herein are designed to provide for the orderly conduct of competition events and to establish </w:t>
      </w:r>
      <w:r>
        <w:t>minimum</w:t>
      </w:r>
      <w:r w:rsidR="00BE1792">
        <w:t xml:space="preserve"> acceptable </w:t>
      </w:r>
      <w:r>
        <w:t>requirements</w:t>
      </w:r>
      <w:r w:rsidR="00BE1792">
        <w:t xml:space="preserve"> for such events. These rules shall govern the conditions and to establish </w:t>
      </w:r>
      <w:r>
        <w:t xml:space="preserve">minimum acceptable requirements for such events. These rules shall govern the conditions of all events, and by participating in </w:t>
      </w:r>
      <w:r w:rsidR="00471789">
        <w:t>these</w:t>
      </w:r>
      <w:r>
        <w:t xml:space="preserve"> events, all participants are deemed to have complied with these rules. NO EXPRESS OR IMPLIED WARR</w:t>
      </w:r>
      <w:r w:rsidR="00202C9C">
        <w:t>A</w:t>
      </w:r>
      <w:r>
        <w:t xml:space="preserve">NTY OF SAFETY SHALL RESULT FROM PUBLICATION OR COMPLIANCE WITH THESE RULES AND/OR REGULATIONS. They are intended as a guide for the conduct of the sport and in no way guarantee against injury or death to a participant, spectator or official. </w:t>
      </w:r>
    </w:p>
    <w:p w14:paraId="6F6251DF" w14:textId="77777777" w:rsidR="00E30E8E" w:rsidRDefault="008D5C38" w:rsidP="008E274C">
      <w:pPr>
        <w:tabs>
          <w:tab w:val="left" w:pos="9270"/>
        </w:tabs>
        <w:jc w:val="both"/>
        <w:rPr>
          <w:b/>
          <w:sz w:val="32"/>
          <w:u w:val="single"/>
        </w:rPr>
      </w:pPr>
      <w:r>
        <w:t xml:space="preserve">         The </w:t>
      </w:r>
      <w:r w:rsidR="004C7624">
        <w:t>E</w:t>
      </w:r>
      <w:r>
        <w:t xml:space="preserve">vent </w:t>
      </w:r>
      <w:r w:rsidR="004C7624">
        <w:t>D</w:t>
      </w:r>
      <w:r>
        <w:t xml:space="preserve">irector shall be empowered to permit minor </w:t>
      </w:r>
      <w:r w:rsidR="008F1283">
        <w:t>deviation</w:t>
      </w:r>
      <w:r>
        <w:t xml:space="preserve"> from any of the specifications herein or impose any furt</w:t>
      </w:r>
      <w:r w:rsidR="008F1283">
        <w:t>her restrictions that in his</w:t>
      </w:r>
      <w:r w:rsidR="00471789">
        <w:t>/her</w:t>
      </w:r>
      <w:r w:rsidR="008F1283">
        <w:t xml:space="preserve"> opinion do not alter the minimum</w:t>
      </w:r>
      <w:r w:rsidR="009C611F">
        <w:t xml:space="preserve"> </w:t>
      </w:r>
      <w:r w:rsidR="009C611F" w:rsidRPr="00202C9C">
        <w:t>or maximum</w:t>
      </w:r>
      <w:r w:rsidR="008F1283">
        <w:t xml:space="preserve"> acceptable requirements. NO EXPRESS OR IMPLIED WARR</w:t>
      </w:r>
      <w:r w:rsidR="00471789">
        <w:t>A</w:t>
      </w:r>
      <w:r w:rsidR="008F1283">
        <w:t xml:space="preserve">NTY OF SAFETY SHALL RESULT FROM SUCH ALTERATIONS OF SPECIFICATIONS. </w:t>
      </w:r>
    </w:p>
    <w:p w14:paraId="29EBB825" w14:textId="77777777" w:rsidR="0089573E" w:rsidRDefault="00C41C77" w:rsidP="007B3EC6">
      <w:pPr>
        <w:tabs>
          <w:tab w:val="left" w:pos="9270"/>
        </w:tabs>
      </w:pPr>
      <w:r>
        <w:t xml:space="preserve">Vehicle </w:t>
      </w:r>
      <w:r w:rsidR="007B3EC6">
        <w:t xml:space="preserve">will be inspected for all items in the safety and car specification rules </w:t>
      </w:r>
      <w:r w:rsidR="00471789">
        <w:t>as well as the</w:t>
      </w:r>
      <w:r w:rsidR="007B3EC6">
        <w:t xml:space="preserve"> general workmanship in preparing the vehicle. When the car is accepted for competition, it will be assigned a </w:t>
      </w:r>
      <w:r w:rsidRPr="00202C9C">
        <w:t xml:space="preserve">vehicle </w:t>
      </w:r>
      <w:r w:rsidRPr="00202C9C">
        <w:lastRenderedPageBreak/>
        <w:t xml:space="preserve">number, </w:t>
      </w:r>
      <w:r w:rsidR="007B3EC6" w:rsidRPr="00202C9C">
        <w:t>heat event</w:t>
      </w:r>
      <w:r w:rsidRPr="00202C9C">
        <w:t xml:space="preserve"> and </w:t>
      </w:r>
      <w:r w:rsidR="0089573E" w:rsidRPr="00202C9C">
        <w:t xml:space="preserve">a competition </w:t>
      </w:r>
      <w:r w:rsidR="00202C9C">
        <w:t>marker</w:t>
      </w:r>
      <w:r w:rsidR="0089573E" w:rsidRPr="00202C9C">
        <w:t xml:space="preserve"> will be taped to the car</w:t>
      </w:r>
      <w:r w:rsidRPr="00202C9C">
        <w:t>. Y</w:t>
      </w:r>
      <w:r w:rsidR="0089573E" w:rsidRPr="00202C9C">
        <w:t xml:space="preserve">ou will be </w:t>
      </w:r>
      <w:proofErr w:type="gramStart"/>
      <w:r w:rsidRPr="00202C9C">
        <w:t xml:space="preserve">directed </w:t>
      </w:r>
      <w:r w:rsidR="0089573E" w:rsidRPr="00202C9C">
        <w:t xml:space="preserve"> to</w:t>
      </w:r>
      <w:proofErr w:type="gramEnd"/>
      <w:r w:rsidR="0089573E" w:rsidRPr="00202C9C">
        <w:t xml:space="preserve"> your heat area in the pits </w:t>
      </w:r>
      <w:r w:rsidRPr="00202C9C">
        <w:t>to wait until officials call to start your heat. Modifications to the vehicle may not occur during this time.</w:t>
      </w:r>
      <w:r>
        <w:t xml:space="preserve"> </w:t>
      </w:r>
    </w:p>
    <w:p w14:paraId="53043F14" w14:textId="77777777" w:rsidR="0089573E" w:rsidRDefault="0089573E" w:rsidP="007B3EC6">
      <w:pPr>
        <w:tabs>
          <w:tab w:val="left" w:pos="9270"/>
        </w:tabs>
      </w:pPr>
      <w:r>
        <w:t>To be the winner of the final heat or feature, driver must be the last to make a hit. All decisions of the track judges are final.</w:t>
      </w:r>
    </w:p>
    <w:p w14:paraId="64F4C1B9" w14:textId="3D815011" w:rsidR="0089573E" w:rsidRDefault="0089573E" w:rsidP="007B3EC6">
      <w:pPr>
        <w:tabs>
          <w:tab w:val="left" w:pos="9270"/>
        </w:tabs>
      </w:pPr>
      <w:r>
        <w:t>INJURIES, IF ANY, NO MATTER HOW SMALL, MUST BE IMMEDIATELY REPORTED TO THE OFFICAL IN CHARGE, WE DO NOT ANTICIPATE ANY INJURIES AT ALL- BE SMART- FOLLOW OUR RULES. RULES AND REGULATIONS ARE SUBJECT TO CHANGE AS NECESSARY FOR SAFETY REASONS.</w:t>
      </w:r>
    </w:p>
    <w:p w14:paraId="24E98275" w14:textId="2D3E7F1F" w:rsidR="002D3236" w:rsidRDefault="002D3236" w:rsidP="007B3EC6">
      <w:pPr>
        <w:tabs>
          <w:tab w:val="left" w:pos="9270"/>
        </w:tabs>
      </w:pPr>
    </w:p>
    <w:p w14:paraId="519FA014" w14:textId="77777777" w:rsidR="002D3236" w:rsidRDefault="002D3236" w:rsidP="007B3EC6">
      <w:pPr>
        <w:tabs>
          <w:tab w:val="left" w:pos="9270"/>
        </w:tabs>
      </w:pPr>
    </w:p>
    <w:p w14:paraId="1CB8BFC9" w14:textId="77777777" w:rsidR="001E40FA" w:rsidRPr="001E40FA" w:rsidRDefault="001E40FA" w:rsidP="001E40FA">
      <w:pPr>
        <w:spacing w:after="0" w:line="240" w:lineRule="auto"/>
        <w:rPr>
          <w:b/>
          <w:color w:val="FF0000"/>
          <w:sz w:val="28"/>
          <w:szCs w:val="28"/>
        </w:rPr>
      </w:pPr>
    </w:p>
    <w:p w14:paraId="76A232DF" w14:textId="3B73F635" w:rsidR="001E40FA" w:rsidRPr="00AC55B7" w:rsidRDefault="001E40FA" w:rsidP="001E40FA">
      <w:pPr>
        <w:spacing w:after="0" w:line="240" w:lineRule="auto"/>
        <w:jc w:val="center"/>
        <w:rPr>
          <w:b/>
          <w:sz w:val="32"/>
          <w:szCs w:val="32"/>
        </w:rPr>
      </w:pPr>
      <w:r w:rsidRPr="00AC55B7">
        <w:rPr>
          <w:b/>
          <w:sz w:val="32"/>
          <w:szCs w:val="32"/>
        </w:rPr>
        <w:t>20</w:t>
      </w:r>
      <w:r w:rsidR="00202C9C">
        <w:rPr>
          <w:b/>
          <w:sz w:val="32"/>
          <w:szCs w:val="32"/>
        </w:rPr>
        <w:t>2</w:t>
      </w:r>
      <w:r w:rsidR="002E379A">
        <w:rPr>
          <w:b/>
          <w:sz w:val="32"/>
          <w:szCs w:val="32"/>
        </w:rPr>
        <w:t>2</w:t>
      </w:r>
      <w:r w:rsidRPr="00AC55B7">
        <w:rPr>
          <w:b/>
          <w:sz w:val="32"/>
          <w:szCs w:val="32"/>
        </w:rPr>
        <w:t xml:space="preserve"> Montgomery County Agricultural Fair</w:t>
      </w:r>
    </w:p>
    <w:p w14:paraId="47867F56" w14:textId="77777777" w:rsidR="001E40FA" w:rsidRPr="00AC55B7" w:rsidRDefault="001E40FA" w:rsidP="001E40FA">
      <w:pPr>
        <w:spacing w:after="0" w:line="240" w:lineRule="auto"/>
        <w:jc w:val="center"/>
        <w:rPr>
          <w:b/>
          <w:sz w:val="32"/>
          <w:szCs w:val="32"/>
        </w:rPr>
      </w:pPr>
      <w:r w:rsidRPr="00AC55B7">
        <w:rPr>
          <w:b/>
          <w:sz w:val="32"/>
          <w:szCs w:val="32"/>
        </w:rPr>
        <w:t>Demolition Derby</w:t>
      </w:r>
    </w:p>
    <w:p w14:paraId="0DCFD67E" w14:textId="7F5996B1" w:rsidR="001E40FA" w:rsidRPr="00AC55B7" w:rsidRDefault="001E40FA" w:rsidP="004C752B">
      <w:pPr>
        <w:spacing w:after="0" w:line="240" w:lineRule="auto"/>
        <w:jc w:val="center"/>
        <w:rPr>
          <w:b/>
          <w:sz w:val="32"/>
          <w:szCs w:val="32"/>
        </w:rPr>
      </w:pPr>
      <w:r w:rsidRPr="00AC55B7">
        <w:rPr>
          <w:b/>
          <w:sz w:val="32"/>
          <w:szCs w:val="32"/>
        </w:rPr>
        <w:t xml:space="preserve">August </w:t>
      </w:r>
      <w:r w:rsidR="002E379A">
        <w:rPr>
          <w:b/>
          <w:sz w:val="32"/>
          <w:szCs w:val="32"/>
        </w:rPr>
        <w:t>19</w:t>
      </w:r>
      <w:r w:rsidRPr="00AC55B7">
        <w:rPr>
          <w:b/>
          <w:sz w:val="32"/>
          <w:szCs w:val="32"/>
        </w:rPr>
        <w:t xml:space="preserve"> &amp; </w:t>
      </w:r>
      <w:r w:rsidR="00202C9C">
        <w:rPr>
          <w:b/>
          <w:sz w:val="32"/>
          <w:szCs w:val="32"/>
        </w:rPr>
        <w:t>2</w:t>
      </w:r>
      <w:r w:rsidR="002E379A">
        <w:rPr>
          <w:b/>
          <w:sz w:val="32"/>
          <w:szCs w:val="32"/>
        </w:rPr>
        <w:t>0</w:t>
      </w:r>
      <w:r w:rsidRPr="00AC55B7">
        <w:rPr>
          <w:b/>
          <w:sz w:val="32"/>
          <w:szCs w:val="32"/>
        </w:rPr>
        <w:t>, 20</w:t>
      </w:r>
      <w:r w:rsidR="00202C9C">
        <w:rPr>
          <w:b/>
          <w:sz w:val="32"/>
          <w:szCs w:val="32"/>
        </w:rPr>
        <w:t>2</w:t>
      </w:r>
      <w:r w:rsidR="002E379A">
        <w:rPr>
          <w:b/>
          <w:sz w:val="32"/>
          <w:szCs w:val="32"/>
        </w:rPr>
        <w:t>2</w:t>
      </w:r>
    </w:p>
    <w:p w14:paraId="796467DA" w14:textId="77777777" w:rsidR="001E40FA" w:rsidRDefault="00202C9C" w:rsidP="001E40FA">
      <w:pPr>
        <w:spacing w:after="0" w:line="240" w:lineRule="auto"/>
        <w:jc w:val="center"/>
        <w:rPr>
          <w:b/>
          <w:sz w:val="32"/>
          <w:szCs w:val="32"/>
        </w:rPr>
      </w:pPr>
      <w:r>
        <w:rPr>
          <w:b/>
          <w:sz w:val="32"/>
          <w:szCs w:val="32"/>
        </w:rPr>
        <w:t xml:space="preserve">Minimum </w:t>
      </w:r>
      <w:r w:rsidR="001E40FA" w:rsidRPr="00AC55B7">
        <w:rPr>
          <w:b/>
          <w:sz w:val="32"/>
          <w:szCs w:val="32"/>
        </w:rPr>
        <w:t>Prize Money Each Night</w:t>
      </w:r>
    </w:p>
    <w:p w14:paraId="1BF10C5C" w14:textId="77777777" w:rsidR="00202C9C" w:rsidRPr="00AC55B7" w:rsidRDefault="00202C9C" w:rsidP="001E40FA">
      <w:pPr>
        <w:spacing w:after="0" w:line="240" w:lineRule="auto"/>
        <w:jc w:val="center"/>
        <w:rPr>
          <w:b/>
          <w:sz w:val="32"/>
          <w:szCs w:val="32"/>
        </w:rPr>
      </w:pPr>
      <w:r>
        <w:rPr>
          <w:b/>
          <w:sz w:val="32"/>
          <w:szCs w:val="32"/>
        </w:rPr>
        <w:t>(Subject to Change by Car Count)</w:t>
      </w:r>
    </w:p>
    <w:p w14:paraId="0973EA23" w14:textId="77777777" w:rsidR="001E40FA" w:rsidRDefault="001E40FA" w:rsidP="001E40FA">
      <w:pPr>
        <w:spacing w:after="0" w:line="240" w:lineRule="auto"/>
        <w:rPr>
          <w:b/>
          <w:sz w:val="24"/>
          <w:szCs w:val="24"/>
        </w:rPr>
      </w:pPr>
    </w:p>
    <w:p w14:paraId="3DEF18B1" w14:textId="77777777" w:rsidR="00A534F3" w:rsidRDefault="00A534F3" w:rsidP="00A534F3">
      <w:pPr>
        <w:spacing w:after="0" w:line="240" w:lineRule="auto"/>
        <w:jc w:val="center"/>
        <w:rPr>
          <w:b/>
          <w:sz w:val="24"/>
          <w:szCs w:val="24"/>
          <w:u w:val="single"/>
        </w:rPr>
      </w:pPr>
    </w:p>
    <w:p w14:paraId="298ACF46" w14:textId="1F5140C9" w:rsidR="00473284" w:rsidRDefault="002D3236" w:rsidP="00473284">
      <w:pPr>
        <w:spacing w:after="0" w:line="240" w:lineRule="auto"/>
        <w:jc w:val="center"/>
        <w:rPr>
          <w:b/>
          <w:sz w:val="28"/>
          <w:szCs w:val="28"/>
          <w:u w:val="single"/>
        </w:rPr>
      </w:pPr>
      <w:r w:rsidRPr="002D3236">
        <w:rPr>
          <w:b/>
          <w:sz w:val="28"/>
          <w:szCs w:val="28"/>
          <w:u w:val="single"/>
        </w:rPr>
        <w:t xml:space="preserve">$5,000.00 </w:t>
      </w:r>
      <w:r>
        <w:rPr>
          <w:b/>
          <w:sz w:val="28"/>
          <w:szCs w:val="28"/>
          <w:u w:val="single"/>
        </w:rPr>
        <w:t>in</w:t>
      </w:r>
      <w:r w:rsidRPr="002D3236">
        <w:rPr>
          <w:b/>
          <w:sz w:val="28"/>
          <w:szCs w:val="28"/>
          <w:u w:val="single"/>
        </w:rPr>
        <w:t xml:space="preserve"> purse money paid each night!!</w:t>
      </w:r>
    </w:p>
    <w:p w14:paraId="712C167E" w14:textId="4367CF6B" w:rsidR="002D3236" w:rsidRDefault="002D3236" w:rsidP="00473284">
      <w:pPr>
        <w:spacing w:after="0" w:line="240" w:lineRule="auto"/>
        <w:jc w:val="center"/>
        <w:rPr>
          <w:b/>
          <w:sz w:val="28"/>
          <w:szCs w:val="28"/>
          <w:u w:val="single"/>
        </w:rPr>
      </w:pPr>
    </w:p>
    <w:p w14:paraId="008D083A" w14:textId="77777777" w:rsidR="002D3236" w:rsidRPr="00473284" w:rsidRDefault="002D3236" w:rsidP="00473284">
      <w:pPr>
        <w:spacing w:after="0" w:line="240" w:lineRule="auto"/>
        <w:jc w:val="center"/>
        <w:rPr>
          <w:b/>
          <w:sz w:val="28"/>
          <w:szCs w:val="28"/>
          <w:u w:val="single"/>
        </w:rPr>
      </w:pPr>
    </w:p>
    <w:p w14:paraId="4D3E69C0" w14:textId="77777777" w:rsidR="00473284" w:rsidRPr="00473284" w:rsidRDefault="00473284" w:rsidP="00473284">
      <w:pPr>
        <w:spacing w:after="0" w:line="240" w:lineRule="auto"/>
        <w:jc w:val="center"/>
        <w:rPr>
          <w:b/>
          <w:sz w:val="28"/>
          <w:szCs w:val="28"/>
          <w:u w:val="single"/>
        </w:rPr>
      </w:pPr>
      <w:r w:rsidRPr="00473284">
        <w:rPr>
          <w:b/>
          <w:sz w:val="28"/>
          <w:szCs w:val="28"/>
          <w:u w:val="single"/>
        </w:rPr>
        <w:t xml:space="preserve">The number of heats will be determined by </w:t>
      </w:r>
      <w:proofErr w:type="spellStart"/>
      <w:r w:rsidRPr="00473284">
        <w:rPr>
          <w:b/>
          <w:sz w:val="28"/>
          <w:szCs w:val="28"/>
          <w:u w:val="single"/>
        </w:rPr>
        <w:t>Rettew</w:t>
      </w:r>
      <w:proofErr w:type="spellEnd"/>
      <w:r w:rsidRPr="00473284">
        <w:rPr>
          <w:b/>
          <w:sz w:val="28"/>
          <w:szCs w:val="28"/>
          <w:u w:val="single"/>
        </w:rPr>
        <w:t xml:space="preserve"> Motorsports, based on the number of entries.  </w:t>
      </w:r>
    </w:p>
    <w:p w14:paraId="16EAD5DB" w14:textId="0D62670D" w:rsidR="008102E8" w:rsidRPr="00473284" w:rsidRDefault="008102E8" w:rsidP="00473284">
      <w:pPr>
        <w:spacing w:after="0" w:line="240" w:lineRule="auto"/>
        <w:jc w:val="center"/>
        <w:rPr>
          <w:b/>
          <w:sz w:val="28"/>
          <w:szCs w:val="28"/>
          <w:u w:val="single"/>
        </w:rPr>
      </w:pPr>
    </w:p>
    <w:sectPr w:rsidR="008102E8" w:rsidRPr="00473284" w:rsidSect="004223EE">
      <w:headerReference w:type="default" r:id="rId7"/>
      <w:pgSz w:w="12240" w:h="15840"/>
      <w:pgMar w:top="144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287B" w14:textId="77777777" w:rsidR="0074789A" w:rsidRDefault="0074789A" w:rsidP="0074789A">
      <w:pPr>
        <w:spacing w:after="0" w:line="240" w:lineRule="auto"/>
      </w:pPr>
      <w:r>
        <w:separator/>
      </w:r>
    </w:p>
  </w:endnote>
  <w:endnote w:type="continuationSeparator" w:id="0">
    <w:p w14:paraId="5431C401" w14:textId="77777777" w:rsidR="0074789A" w:rsidRDefault="0074789A" w:rsidP="00747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E0A4" w14:textId="77777777" w:rsidR="0074789A" w:rsidRDefault="0074789A" w:rsidP="0074789A">
      <w:pPr>
        <w:spacing w:after="0" w:line="240" w:lineRule="auto"/>
      </w:pPr>
      <w:r>
        <w:separator/>
      </w:r>
    </w:p>
  </w:footnote>
  <w:footnote w:type="continuationSeparator" w:id="0">
    <w:p w14:paraId="2AB106D0" w14:textId="77777777" w:rsidR="0074789A" w:rsidRDefault="0074789A" w:rsidP="00747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4682" w14:textId="77777777" w:rsidR="0074789A" w:rsidRDefault="0074789A" w:rsidP="0074789A">
    <w:pPr>
      <w:pStyle w:val="Header"/>
      <w:jc w:val="center"/>
    </w:pPr>
    <w:r>
      <w:rPr>
        <w:noProof/>
      </w:rPr>
      <w:drawing>
        <wp:inline distT="0" distB="0" distL="0" distR="0" wp14:anchorId="76A5060B" wp14:editId="33E5DD57">
          <wp:extent cx="1553845" cy="1020949"/>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AF_small.gif"/>
                  <pic:cNvPicPr/>
                </pic:nvPicPr>
                <pic:blipFill>
                  <a:blip r:embed="rId1">
                    <a:extLst>
                      <a:ext uri="{28A0092B-C50C-407E-A947-70E740481C1C}">
                        <a14:useLocalDpi xmlns:a14="http://schemas.microsoft.com/office/drawing/2010/main" val="0"/>
                      </a:ext>
                    </a:extLst>
                  </a:blip>
                  <a:stretch>
                    <a:fillRect/>
                  </a:stretch>
                </pic:blipFill>
                <pic:spPr>
                  <a:xfrm>
                    <a:off x="0" y="0"/>
                    <a:ext cx="1610718" cy="1058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6CF2"/>
    <w:multiLevelType w:val="hybridMultilevel"/>
    <w:tmpl w:val="B3B6C348"/>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A4257"/>
    <w:multiLevelType w:val="hybridMultilevel"/>
    <w:tmpl w:val="6958D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07209"/>
    <w:multiLevelType w:val="hybridMultilevel"/>
    <w:tmpl w:val="924E3B24"/>
    <w:lvl w:ilvl="0" w:tplc="0409000F">
      <w:start w:val="1"/>
      <w:numFmt w:val="decimal"/>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8BF2C81"/>
    <w:multiLevelType w:val="hybridMultilevel"/>
    <w:tmpl w:val="6BF27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807C7"/>
    <w:multiLevelType w:val="hybridMultilevel"/>
    <w:tmpl w:val="21FE6AA4"/>
    <w:lvl w:ilvl="0" w:tplc="2CAE6EC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0332E47"/>
    <w:multiLevelType w:val="hybridMultilevel"/>
    <w:tmpl w:val="388A7EBA"/>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 w15:restartNumberingAfterBreak="0">
    <w:nsid w:val="1083270D"/>
    <w:multiLevelType w:val="hybridMultilevel"/>
    <w:tmpl w:val="B6849754"/>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73199"/>
    <w:multiLevelType w:val="hybridMultilevel"/>
    <w:tmpl w:val="E55CB350"/>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D4326"/>
    <w:multiLevelType w:val="hybridMultilevel"/>
    <w:tmpl w:val="29703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957CC2"/>
    <w:multiLevelType w:val="hybridMultilevel"/>
    <w:tmpl w:val="F61AE36E"/>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579F7"/>
    <w:multiLevelType w:val="hybridMultilevel"/>
    <w:tmpl w:val="B70A6DE2"/>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D7329D"/>
    <w:multiLevelType w:val="hybridMultilevel"/>
    <w:tmpl w:val="F8405D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047318"/>
    <w:multiLevelType w:val="hybridMultilevel"/>
    <w:tmpl w:val="40C66A9E"/>
    <w:lvl w:ilvl="0" w:tplc="BFEA303E">
      <w:start w:val="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D2F7CB0"/>
    <w:multiLevelType w:val="hybridMultilevel"/>
    <w:tmpl w:val="E5767E38"/>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FD1654"/>
    <w:multiLevelType w:val="hybridMultilevel"/>
    <w:tmpl w:val="9C3AE532"/>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96B2E"/>
    <w:multiLevelType w:val="hybridMultilevel"/>
    <w:tmpl w:val="08E46CE6"/>
    <w:lvl w:ilvl="0" w:tplc="2F76297C">
      <w:start w:val="1"/>
      <w:numFmt w:val="decimal"/>
      <w:lvlText w:val="%1."/>
      <w:lvlJc w:val="left"/>
      <w:pPr>
        <w:ind w:left="45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2E6AD9"/>
    <w:multiLevelType w:val="hybridMultilevel"/>
    <w:tmpl w:val="242876BA"/>
    <w:lvl w:ilvl="0" w:tplc="2F76297C">
      <w:start w:val="1"/>
      <w:numFmt w:val="decimal"/>
      <w:lvlText w:val="%1."/>
      <w:lvlJc w:val="left"/>
      <w:pPr>
        <w:ind w:left="450" w:hanging="360"/>
      </w:pPr>
      <w:rPr>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40570F4"/>
    <w:multiLevelType w:val="hybridMultilevel"/>
    <w:tmpl w:val="02A82D76"/>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683639F2"/>
    <w:multiLevelType w:val="hybridMultilevel"/>
    <w:tmpl w:val="58226D38"/>
    <w:lvl w:ilvl="0" w:tplc="2F76297C">
      <w:start w:val="1"/>
      <w:numFmt w:val="decimal"/>
      <w:lvlText w:val="%1."/>
      <w:lvlJc w:val="left"/>
      <w:pPr>
        <w:ind w:left="90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73B9484A"/>
    <w:multiLevelType w:val="hybridMultilevel"/>
    <w:tmpl w:val="29703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859550">
    <w:abstractNumId w:val="5"/>
  </w:num>
  <w:num w:numId="2" w16cid:durableId="256331019">
    <w:abstractNumId w:val="8"/>
  </w:num>
  <w:num w:numId="3" w16cid:durableId="1934313952">
    <w:abstractNumId w:val="16"/>
  </w:num>
  <w:num w:numId="4" w16cid:durableId="1476410610">
    <w:abstractNumId w:val="10"/>
  </w:num>
  <w:num w:numId="5" w16cid:durableId="1318919746">
    <w:abstractNumId w:val="14"/>
  </w:num>
  <w:num w:numId="6" w16cid:durableId="800802686">
    <w:abstractNumId w:val="15"/>
  </w:num>
  <w:num w:numId="7" w16cid:durableId="1852261301">
    <w:abstractNumId w:val="13"/>
  </w:num>
  <w:num w:numId="8" w16cid:durableId="1119496935">
    <w:abstractNumId w:val="9"/>
  </w:num>
  <w:num w:numId="9" w16cid:durableId="2141027539">
    <w:abstractNumId w:val="6"/>
  </w:num>
  <w:num w:numId="10" w16cid:durableId="2123914090">
    <w:abstractNumId w:val="7"/>
  </w:num>
  <w:num w:numId="11" w16cid:durableId="1603876139">
    <w:abstractNumId w:val="0"/>
  </w:num>
  <w:num w:numId="12" w16cid:durableId="1521553237">
    <w:abstractNumId w:val="18"/>
  </w:num>
  <w:num w:numId="13" w16cid:durableId="1478454127">
    <w:abstractNumId w:val="17"/>
  </w:num>
  <w:num w:numId="14" w16cid:durableId="463038014">
    <w:abstractNumId w:val="11"/>
  </w:num>
  <w:num w:numId="15" w16cid:durableId="1374842883">
    <w:abstractNumId w:val="19"/>
  </w:num>
  <w:num w:numId="16" w16cid:durableId="1273325415">
    <w:abstractNumId w:val="12"/>
  </w:num>
  <w:num w:numId="17" w16cid:durableId="1097138404">
    <w:abstractNumId w:val="3"/>
  </w:num>
  <w:num w:numId="18" w16cid:durableId="1489519774">
    <w:abstractNumId w:val="1"/>
  </w:num>
  <w:num w:numId="19" w16cid:durableId="1800760576">
    <w:abstractNumId w:val="2"/>
  </w:num>
  <w:num w:numId="20" w16cid:durableId="11414613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bAwNTayMDEzMDRS0lEKTi0uzszPAykwqgUAaPoknywAAAA="/>
  </w:docVars>
  <w:rsids>
    <w:rsidRoot w:val="00F836F6"/>
    <w:rsid w:val="00072DA0"/>
    <w:rsid w:val="000A6345"/>
    <w:rsid w:val="000C57FE"/>
    <w:rsid w:val="000E26AD"/>
    <w:rsid w:val="00166D25"/>
    <w:rsid w:val="001D6A20"/>
    <w:rsid w:val="001E40FA"/>
    <w:rsid w:val="00202C9C"/>
    <w:rsid w:val="002116CD"/>
    <w:rsid w:val="0022265A"/>
    <w:rsid w:val="00285FC6"/>
    <w:rsid w:val="002C29D2"/>
    <w:rsid w:val="002D3236"/>
    <w:rsid w:val="002E379A"/>
    <w:rsid w:val="00324606"/>
    <w:rsid w:val="003817AF"/>
    <w:rsid w:val="003B78A2"/>
    <w:rsid w:val="003E5B29"/>
    <w:rsid w:val="004223EE"/>
    <w:rsid w:val="00471789"/>
    <w:rsid w:val="00473284"/>
    <w:rsid w:val="004C752B"/>
    <w:rsid w:val="004C7624"/>
    <w:rsid w:val="004E3DBB"/>
    <w:rsid w:val="00571D2A"/>
    <w:rsid w:val="005A72AF"/>
    <w:rsid w:val="006468FD"/>
    <w:rsid w:val="00660359"/>
    <w:rsid w:val="006831A6"/>
    <w:rsid w:val="00701A31"/>
    <w:rsid w:val="00710C01"/>
    <w:rsid w:val="0074285A"/>
    <w:rsid w:val="0074789A"/>
    <w:rsid w:val="007B3EC6"/>
    <w:rsid w:val="007F2A66"/>
    <w:rsid w:val="008102E8"/>
    <w:rsid w:val="00816D43"/>
    <w:rsid w:val="0089573E"/>
    <w:rsid w:val="008A4A1C"/>
    <w:rsid w:val="008D5C38"/>
    <w:rsid w:val="008E274C"/>
    <w:rsid w:val="008F1283"/>
    <w:rsid w:val="00914A6A"/>
    <w:rsid w:val="009278C8"/>
    <w:rsid w:val="0093271C"/>
    <w:rsid w:val="009C611F"/>
    <w:rsid w:val="00A3221B"/>
    <w:rsid w:val="00A534F3"/>
    <w:rsid w:val="00AC518C"/>
    <w:rsid w:val="00B421EB"/>
    <w:rsid w:val="00B639A5"/>
    <w:rsid w:val="00B82A05"/>
    <w:rsid w:val="00BD3437"/>
    <w:rsid w:val="00BE1792"/>
    <w:rsid w:val="00BF3AFD"/>
    <w:rsid w:val="00C41C77"/>
    <w:rsid w:val="00C5561E"/>
    <w:rsid w:val="00C85D7C"/>
    <w:rsid w:val="00D5564E"/>
    <w:rsid w:val="00D675B5"/>
    <w:rsid w:val="00DD0F1F"/>
    <w:rsid w:val="00E30E8E"/>
    <w:rsid w:val="00E56488"/>
    <w:rsid w:val="00F00416"/>
    <w:rsid w:val="00F67AF6"/>
    <w:rsid w:val="00F836F6"/>
    <w:rsid w:val="00F924C8"/>
    <w:rsid w:val="00FD0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1902673"/>
  <w15:chartTrackingRefBased/>
  <w15:docId w15:val="{C178DA26-9470-4CE6-9BA4-6A9AF34A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36F6"/>
    <w:pPr>
      <w:ind w:left="720"/>
      <w:contextualSpacing/>
    </w:pPr>
  </w:style>
  <w:style w:type="paragraph" w:styleId="NoSpacing">
    <w:name w:val="No Spacing"/>
    <w:uiPriority w:val="1"/>
    <w:qFormat/>
    <w:rsid w:val="0089573E"/>
    <w:pPr>
      <w:spacing w:after="0" w:line="240" w:lineRule="auto"/>
    </w:pPr>
  </w:style>
  <w:style w:type="paragraph" w:styleId="BalloonText">
    <w:name w:val="Balloon Text"/>
    <w:basedOn w:val="Normal"/>
    <w:link w:val="BalloonTextChar"/>
    <w:uiPriority w:val="99"/>
    <w:semiHidden/>
    <w:unhideWhenUsed/>
    <w:rsid w:val="00166D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D25"/>
    <w:rPr>
      <w:rFonts w:ascii="Segoe UI" w:hAnsi="Segoe UI" w:cs="Segoe UI"/>
      <w:sz w:val="18"/>
      <w:szCs w:val="18"/>
    </w:rPr>
  </w:style>
  <w:style w:type="paragraph" w:styleId="Header">
    <w:name w:val="header"/>
    <w:basedOn w:val="Normal"/>
    <w:link w:val="HeaderChar"/>
    <w:uiPriority w:val="99"/>
    <w:unhideWhenUsed/>
    <w:rsid w:val="00747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89A"/>
  </w:style>
  <w:style w:type="paragraph" w:styleId="Footer">
    <w:name w:val="footer"/>
    <w:basedOn w:val="Normal"/>
    <w:link w:val="FooterChar"/>
    <w:uiPriority w:val="99"/>
    <w:unhideWhenUsed/>
    <w:rsid w:val="00747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673</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dc:creator>
  <cp:keywords/>
  <dc:description/>
  <cp:lastModifiedBy>Leslie Swartzwelder</cp:lastModifiedBy>
  <cp:revision>2</cp:revision>
  <cp:lastPrinted>2021-08-05T15:38:00Z</cp:lastPrinted>
  <dcterms:created xsi:type="dcterms:W3CDTF">2022-06-02T20:26:00Z</dcterms:created>
  <dcterms:modified xsi:type="dcterms:W3CDTF">2022-06-02T20:26:00Z</dcterms:modified>
</cp:coreProperties>
</file>